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203E" w:rsidRPr="00D4203E" w:rsidRDefault="00D4203E" w:rsidP="00172A21">
      <w:pPr>
        <w:pStyle w:val="Heading4"/>
        <w:rPr>
          <w:rFonts w:ascii="DFKai-SB" w:eastAsia="DFKai-SB" w:hAnsi="DFKai-SB"/>
          <w:sz w:val="22"/>
        </w:rPr>
      </w:pPr>
      <w:r w:rsidRPr="00D4203E">
        <w:rPr>
          <w:rFonts w:ascii="DFKai-SB" w:eastAsia="DFKai-SB" w:hAnsi="DFKai-SB" w:hint="eastAsia"/>
          <w:sz w:val="22"/>
        </w:rPr>
        <w:t>珠海學院佛學研究中心</w:t>
      </w:r>
    </w:p>
    <w:p w:rsidR="00D4203E" w:rsidRPr="00D4203E" w:rsidRDefault="00D4203E" w:rsidP="00172A21">
      <w:pPr>
        <w:pStyle w:val="Heading4"/>
        <w:rPr>
          <w:rFonts w:ascii="DFKai-SB" w:eastAsia="DFKai-SB" w:hAnsi="DFKai-SB"/>
          <w:sz w:val="22"/>
        </w:rPr>
      </w:pPr>
      <w:r w:rsidRPr="00D4203E">
        <w:rPr>
          <w:rFonts w:ascii="DFKai-SB" w:eastAsia="DFKai-SB" w:hAnsi="DFKai-SB" w:hint="eastAsia"/>
          <w:sz w:val="22"/>
        </w:rPr>
        <w:t xml:space="preserve">旭日應用佛學獎學金 </w:t>
      </w:r>
      <w:r w:rsidR="000048CD" w:rsidRPr="00697A2B">
        <w:rPr>
          <w:rFonts w:ascii="DFKai-SB" w:eastAsia="DFKai-SB" w:hAnsi="DFKai-SB"/>
          <w:sz w:val="22"/>
        </w:rPr>
        <w:t>202</w:t>
      </w:r>
      <w:r w:rsidR="0059347A" w:rsidRPr="00697A2B">
        <w:rPr>
          <w:rFonts w:ascii="DFKai-SB" w:eastAsia="DFKai-SB" w:hAnsi="DFKai-SB" w:hint="eastAsia"/>
          <w:sz w:val="22"/>
        </w:rPr>
        <w:t>2</w:t>
      </w:r>
      <w:r w:rsidR="000048CD" w:rsidRPr="00697A2B">
        <w:rPr>
          <w:rFonts w:ascii="DFKai-SB" w:eastAsia="DFKai-SB" w:hAnsi="DFKai-SB"/>
          <w:sz w:val="22"/>
          <w:lang w:eastAsia="zh-HK"/>
        </w:rPr>
        <w:t>-2</w:t>
      </w:r>
      <w:r w:rsidR="0059347A" w:rsidRPr="00697A2B">
        <w:rPr>
          <w:rFonts w:ascii="DFKai-SB" w:eastAsia="DFKai-SB" w:hAnsi="DFKai-SB" w:hint="eastAsia"/>
          <w:sz w:val="22"/>
        </w:rPr>
        <w:t>3</w:t>
      </w:r>
    </w:p>
    <w:p w:rsidR="00D4203E" w:rsidRPr="00D4203E" w:rsidRDefault="00D4203E" w:rsidP="00172A21">
      <w:pPr>
        <w:jc w:val="center"/>
        <w:rPr>
          <w:sz w:val="22"/>
        </w:rPr>
      </w:pPr>
    </w:p>
    <w:p w:rsidR="00D4203E" w:rsidRPr="00D4203E" w:rsidRDefault="00D4203E" w:rsidP="00172A21">
      <w:pPr>
        <w:pStyle w:val="Heading4"/>
        <w:rPr>
          <w:rFonts w:ascii="DFKai-SB" w:eastAsia="DFKai-SB" w:hAnsi="DFKai-SB"/>
          <w:sz w:val="22"/>
        </w:rPr>
      </w:pPr>
      <w:r w:rsidRPr="00D4203E">
        <w:rPr>
          <w:rFonts w:ascii="DFKai-SB" w:eastAsia="DFKai-SB" w:hAnsi="DFKai-SB" w:hint="eastAsia"/>
          <w:sz w:val="22"/>
        </w:rPr>
        <w:t>關於獎學金申請的說明</w:t>
      </w:r>
    </w:p>
    <w:p w:rsidR="00D4203E" w:rsidRPr="00D4203E" w:rsidRDefault="00D4203E" w:rsidP="00172A21">
      <w:pPr>
        <w:jc w:val="both"/>
        <w:rPr>
          <w:rFonts w:ascii="DFKai-SB" w:eastAsia="DFKai-SB" w:hAnsi="DFKai-SB"/>
          <w:b/>
        </w:rPr>
      </w:pPr>
    </w:p>
    <w:p w:rsidR="00D4203E" w:rsidRPr="00D4203E" w:rsidRDefault="000048CD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highlight w:val="yellow"/>
          <w:lang w:eastAsia="zh-TW"/>
        </w:rPr>
        <w:t>請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highlight w:val="yellow"/>
          <w:lang w:eastAsia="zh-TW"/>
        </w:rPr>
        <w:t>填寫及提交獎學金申請前，仔細閱讀以下說明：</w:t>
      </w:r>
    </w:p>
    <w:p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</w:p>
    <w:p w:rsidR="000048CD" w:rsidRDefault="000048CD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獎學金的申請資格及評審</w:t>
      </w:r>
    </w:p>
    <w:p w:rsidR="000048CD" w:rsidRPr="00626372" w:rsidRDefault="000048CD" w:rsidP="00626372">
      <w:pPr>
        <w:pStyle w:val="ListParagraph"/>
        <w:numPr>
          <w:ilvl w:val="0"/>
          <w:numId w:val="6"/>
        </w:numPr>
        <w:ind w:firstLineChars="0"/>
        <w:jc w:val="both"/>
        <w:rPr>
          <w:rFonts w:ascii="DengXian" w:eastAsia="DengXian" w:hAnsi="DengXian" w:cs="SimSun"/>
          <w:color w:val="000000"/>
        </w:rPr>
      </w:pPr>
      <w:r w:rsidRPr="00626372">
        <w:rPr>
          <w:rFonts w:ascii="DengXian" w:eastAsia="DengXian" w:hAnsi="DengXian" w:cs="SimSun" w:hint="eastAsia"/>
          <w:color w:val="000000"/>
        </w:rPr>
        <w:t>此獎學金僅提供給</w:t>
      </w:r>
      <w:r w:rsidR="00486550" w:rsidRPr="00626372">
        <w:rPr>
          <w:rFonts w:ascii="DengXian" w:eastAsia="DengXian" w:hAnsi="DengXian" w:cs="SimSun" w:hint="eastAsia"/>
          <w:color w:val="000000"/>
        </w:rPr>
        <w:t>同時申請「應用佛學文學碩士課程」的</w:t>
      </w:r>
      <w:r w:rsidRPr="00626372">
        <w:rPr>
          <w:rFonts w:ascii="DengXian" w:eastAsia="DengXian" w:hAnsi="DengXian" w:cs="SimSun" w:hint="eastAsia"/>
          <w:b/>
          <w:color w:val="FF0000"/>
          <w:u w:val="single"/>
        </w:rPr>
        <w:t>出家法師</w:t>
      </w:r>
      <w:r w:rsidR="00486550" w:rsidRPr="00626372">
        <w:rPr>
          <w:rFonts w:ascii="DengXian" w:eastAsia="DengXian" w:hAnsi="DengXian" w:cs="SimSun" w:hint="eastAsia"/>
          <w:color w:val="000000"/>
        </w:rPr>
        <w:t>申請</w:t>
      </w:r>
      <w:r w:rsidRPr="00626372">
        <w:rPr>
          <w:rFonts w:ascii="DengXian" w:eastAsia="DengXian" w:hAnsi="DengXian" w:cs="SimSun" w:hint="eastAsia"/>
          <w:color w:val="000000"/>
        </w:rPr>
        <w:t>。</w:t>
      </w:r>
    </w:p>
    <w:p w:rsidR="000048CD" w:rsidRPr="000048CD" w:rsidRDefault="000048CD" w:rsidP="000048CD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獎學金的評審將基於三個標準：申請學僧的（1）學術成就，（2）經濟情況，以及（3）個人綜合素質。</w:t>
      </w:r>
    </w:p>
    <w:p w:rsidR="000048CD" w:rsidRPr="00626372" w:rsidRDefault="00626372" w:rsidP="00626372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所獲獎學金的最高金額為，本地學</w:t>
      </w:r>
      <w:proofErr w:type="gramStart"/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僧</w:t>
      </w:r>
      <w:proofErr w:type="gramEnd"/>
      <w:r w:rsidR="000048CD"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10萬港幣</w:t>
      </w: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，</w:t>
      </w:r>
      <w:r w:rsidR="000048CD"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非本地學僧：</w:t>
      </w:r>
      <w:r w:rsidR="00063620" w:rsidRPr="00697A2B">
        <w:rPr>
          <w:rFonts w:ascii="DengXian" w:eastAsia="DengXian" w:hAnsi="DengXian"/>
          <w:color w:val="000000"/>
          <w:sz w:val="20"/>
          <w:szCs w:val="20"/>
          <w:lang w:eastAsia="zh-TW"/>
        </w:rPr>
        <w:t>15</w:t>
      </w:r>
      <w:r w:rsidR="000048CD"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萬港幣</w:t>
      </w:r>
      <w:r w:rsidR="0059347A">
        <w:rPr>
          <w:rFonts w:ascii="DengXian" w:eastAsia="PMingLiU" w:hAnsi="DengXian" w:hint="eastAsia"/>
          <w:color w:val="000000"/>
          <w:sz w:val="20"/>
          <w:szCs w:val="20"/>
          <w:lang w:eastAsia="zh-TW"/>
        </w:rPr>
        <w:t xml:space="preserve"> </w:t>
      </w:r>
    </w:p>
    <w:p w:rsidR="00626372" w:rsidRPr="00626372" w:rsidRDefault="00626372" w:rsidP="00626372">
      <w:pPr>
        <w:pStyle w:val="ListParagraph"/>
        <w:numPr>
          <w:ilvl w:val="0"/>
          <w:numId w:val="6"/>
        </w:numPr>
        <w:ind w:firstLineChars="0"/>
        <w:jc w:val="both"/>
        <w:rPr>
          <w:rFonts w:ascii="DengXian" w:eastAsia="DengXian" w:hAnsi="DengXian" w:cs="SimSun"/>
          <w:color w:val="000000"/>
        </w:rPr>
      </w:pPr>
      <w:r w:rsidRPr="00626372">
        <w:rPr>
          <w:rFonts w:ascii="DengXian" w:eastAsia="DengXian" w:hAnsi="DengXian" w:cs="SimSun" w:hint="eastAsia"/>
          <w:color w:val="000000"/>
        </w:rPr>
        <w:t>獲頒獎學金金額超過或等同於學費</w:t>
      </w:r>
      <w:r>
        <w:rPr>
          <w:rFonts w:ascii="DengXian" w:eastAsia="DengXian" w:hAnsi="DengXian" w:cs="SimSun" w:hint="eastAsia"/>
          <w:color w:val="000000"/>
        </w:rPr>
        <w:t>（</w:t>
      </w:r>
      <w:r w:rsidRPr="000048CD">
        <w:rPr>
          <w:rFonts w:ascii="DengXian" w:eastAsia="DengXian" w:hAnsi="DengXian" w:cs="SimSun" w:hint="eastAsia"/>
          <w:color w:val="000000"/>
        </w:rPr>
        <w:t>10萬港幣</w:t>
      </w:r>
      <w:r>
        <w:rPr>
          <w:rFonts w:ascii="DengXian" w:eastAsia="DengXian" w:hAnsi="DengXian" w:cs="SimSun" w:hint="eastAsia"/>
          <w:color w:val="000000"/>
        </w:rPr>
        <w:t>）</w:t>
      </w:r>
      <w:proofErr w:type="gramStart"/>
      <w:r w:rsidRPr="00626372">
        <w:rPr>
          <w:rFonts w:ascii="DengXian" w:eastAsia="DengXian" w:hAnsi="DengXian" w:cs="SimSun" w:hint="eastAsia"/>
          <w:color w:val="000000"/>
        </w:rPr>
        <w:t>的學僧</w:t>
      </w:r>
      <w:proofErr w:type="gramEnd"/>
      <w:r w:rsidRPr="00626372">
        <w:rPr>
          <w:rFonts w:ascii="DengXian" w:eastAsia="DengXian" w:hAnsi="DengXian" w:cs="SimSun" w:hint="eastAsia"/>
          <w:color w:val="000000"/>
        </w:rPr>
        <w:t>，有義務依照佛學研究中心總監的要求，參與佛學的學術及其他相關的佛教活動。</w:t>
      </w:r>
    </w:p>
    <w:p w:rsidR="000048CD" w:rsidRPr="00626372" w:rsidRDefault="000048CD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</w:p>
    <w:p w:rsidR="00D4203E" w:rsidRPr="00D4203E" w:rsidRDefault="00D4203E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</w:rPr>
        <w:t>填寫及提交說明</w:t>
      </w:r>
    </w:p>
    <w:p w:rsidR="00B54652" w:rsidRPr="00B54652" w:rsidRDefault="00B5465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於</w:t>
      </w:r>
      <w:r w:rsidRPr="00B54652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「應用佛學文學碩士課程」</w:t>
      </w: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的同時提交此獎學金申請。截止日期與課程申請相同。</w:t>
      </w:r>
    </w:p>
    <w:p w:rsidR="00172A21" w:rsidRPr="00172A21" w:rsidRDefault="0062637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表格</w:t>
      </w:r>
      <w:r w:rsidR="00172A21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Word或PDF格式文件任選其一填寫。</w:t>
      </w:r>
    </w:p>
    <w:p w:rsidR="00D4203E" w:rsidRPr="00172A21" w:rsidRDefault="00D4203E" w:rsidP="00172A21">
      <w:pPr>
        <w:pStyle w:val="ListParagraph"/>
        <w:numPr>
          <w:ilvl w:val="0"/>
          <w:numId w:val="6"/>
        </w:numPr>
        <w:ind w:firstLineChars="0"/>
        <w:jc w:val="both"/>
        <w:rPr>
          <w:rFonts w:ascii="DengXian" w:eastAsia="DengXian" w:hAnsi="DengXian" w:cs="SimSun"/>
          <w:color w:val="000000"/>
        </w:rPr>
      </w:pPr>
      <w:r w:rsidRPr="00D4203E">
        <w:rPr>
          <w:rFonts w:ascii="DengXian" w:eastAsia="DengXian" w:hAnsi="DengXian" w:cs="SimSun" w:hint="eastAsia"/>
          <w:color w:val="000000"/>
        </w:rPr>
        <w:t>請在提交</w:t>
      </w:r>
      <w:r w:rsidR="00626372" w:rsidRPr="00626372">
        <w:rPr>
          <w:rFonts w:ascii="DengXian" w:eastAsia="DengXian" w:hAnsi="DengXian" w:cs="SimSun" w:hint="eastAsia"/>
          <w:color w:val="000000"/>
        </w:rPr>
        <w:t>「應用佛學文學碩士課程」</w:t>
      </w:r>
      <w:r w:rsidRPr="00D4203E">
        <w:rPr>
          <w:rFonts w:ascii="DengXian" w:eastAsia="DengXian" w:hAnsi="DengXian" w:cs="SimSun" w:hint="eastAsia"/>
          <w:color w:val="000000"/>
        </w:rPr>
        <w:t>課程申請的推薦信時，留意</w:t>
      </w:r>
      <w:r w:rsidR="00172A21" w:rsidRPr="00BE191B">
        <w:rPr>
          <w:rFonts w:ascii="DengXian" w:eastAsia="DengXian" w:hAnsi="DengXian" w:cs="SimSun" w:hint="eastAsia"/>
          <w:color w:val="000000"/>
        </w:rPr>
        <w:t>兩封推薦信中，</w:t>
      </w:r>
      <w:r w:rsidR="00172A21" w:rsidRPr="00B061D6">
        <w:rPr>
          <w:rFonts w:ascii="DengXian" w:eastAsia="DengXian" w:hAnsi="DengXian" w:cs="SimSun" w:hint="eastAsia"/>
          <w:color w:val="FF0000"/>
        </w:rPr>
        <w:t>其中一封需由</w:t>
      </w:r>
      <w:r w:rsidRPr="00B061D6">
        <w:rPr>
          <w:rFonts w:ascii="DengXian" w:eastAsia="DengXian" w:hAnsi="DengXian" w:cs="SimSun" w:hint="eastAsia"/>
          <w:color w:val="FF0000"/>
        </w:rPr>
        <w:t>申請人的師</w:t>
      </w:r>
      <w:r w:rsidR="00697A2B" w:rsidRPr="00697A2B">
        <w:rPr>
          <w:rFonts w:ascii="DengXian" w:eastAsia="DengXian" w:hAnsi="DengXian" w:cs="SimSun" w:hint="eastAsia"/>
          <w:color w:val="FF0000"/>
        </w:rPr>
        <w:t>父</w:t>
      </w:r>
      <w:r w:rsidR="00626372">
        <w:rPr>
          <w:rFonts w:ascii="DengXian" w:eastAsia="DengXian" w:hAnsi="DengXian" w:cs="SimSun" w:hint="eastAsia"/>
          <w:color w:val="FF0000"/>
        </w:rPr>
        <w:t>、</w:t>
      </w:r>
      <w:r w:rsidRPr="00B061D6">
        <w:rPr>
          <w:rFonts w:ascii="DengXian" w:eastAsia="DengXian" w:hAnsi="DengXian" w:cs="SimSun" w:hint="eastAsia"/>
          <w:color w:val="FF0000"/>
        </w:rPr>
        <w:t>或所在寺院的住持撰寫；另外一封推薦信的推薦人無任何限制</w:t>
      </w:r>
      <w:r w:rsidRPr="00172A21">
        <w:rPr>
          <w:rFonts w:ascii="DengXian" w:eastAsia="DengXian" w:hAnsi="DengXian" w:cs="SimSun" w:hint="eastAsia"/>
          <w:color w:val="000000"/>
        </w:rPr>
        <w:t>。</w:t>
      </w:r>
    </w:p>
    <w:p w:rsidR="00D4203E" w:rsidRPr="00D4203E" w:rsidRDefault="0062637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為方便辨識填寫內容，建議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使用</w:t>
      </w:r>
      <w:r w:rsidR="00172A21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電腦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填寫，若手寫也請保持整潔清晰。</w:t>
      </w:r>
    </w:p>
    <w:p w:rsidR="00D4203E" w:rsidRPr="00697A2B" w:rsidRDefault="002D75BF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697A2B">
        <w:rPr>
          <w:rFonts w:ascii="DengXian" w:eastAsia="DengXian" w:hAnsi="DengXian"/>
          <w:color w:val="000000"/>
          <w:sz w:val="20"/>
          <w:szCs w:val="20"/>
          <w:lang w:eastAsia="zh-TW"/>
        </w:rPr>
        <w:t>請</w:t>
      </w:r>
      <w:r w:rsidRPr="00697A2B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填妥表格頁5、6後列印並於表格下方親筆簽署 。</w:t>
      </w:r>
    </w:p>
    <w:p w:rsidR="00D4203E" w:rsidRPr="00D4203E" w:rsidRDefault="00D4203E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若以PDF填寫申請表而在第5頁「G</w:t>
      </w:r>
      <w:r w:rsidRPr="00D4203E">
        <w:rPr>
          <w:rFonts w:ascii="DengXian" w:eastAsia="DengXian" w:hAnsi="DengXian"/>
          <w:color w:val="000000"/>
          <w:sz w:val="20"/>
          <w:szCs w:val="20"/>
          <w:lang w:eastAsia="zh-TW"/>
        </w:rPr>
        <w:t xml:space="preserve">. 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補充信息」部分需要額外加紙，請註明「補充信息附加資料」。</w:t>
      </w:r>
    </w:p>
    <w:p w:rsidR="00D4203E" w:rsidRPr="00B061D6" w:rsidRDefault="0062637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畢業證書、成績單等學歷證件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暫</w:t>
      </w:r>
      <w:r w:rsidR="00D4203E" w:rsidRP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無需提供副本，若有需要將被要求提交。其它</w:t>
      </w:r>
      <w:r w:rsidR="00C45729" w:rsidRP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補充資料</w:t>
      </w:r>
      <w:r w:rsidR="00D4203E" w:rsidRP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於提交申請表時同時提交。</w:t>
      </w:r>
    </w:p>
    <w:p w:rsidR="00D4203E" w:rsidRPr="00B54652" w:rsidRDefault="00D4203E" w:rsidP="00FE0B99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 w:themeColor="text1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填妥的申請表及支持文件，請通過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一個</w:t>
      </w:r>
      <w:proofErr w:type="gramStart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電郵以附件</w:t>
      </w:r>
      <w:proofErr w:type="gramEnd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方式 (</w:t>
      </w:r>
      <w:hyperlink r:id="rId8" w:history="1">
        <w:r w:rsidRPr="00D4203E">
          <w:rPr>
            <w:rStyle w:val="Hyperlink"/>
            <w:rFonts w:ascii="DengXian" w:eastAsia="DengXian" w:hAnsi="DengXian" w:hint="eastAsia"/>
            <w:sz w:val="20"/>
            <w:szCs w:val="20"/>
            <w:lang w:eastAsia="zh-TW"/>
          </w:rPr>
          <w:t>chcbs@chuhai.edu.hk</w:t>
        </w:r>
      </w:hyperlink>
      <w:r w:rsidRPr="00D4203E">
        <w:rPr>
          <w:rFonts w:ascii="DengXian" w:eastAsia="DengXian" w:hAnsi="DengXian" w:hint="eastAsia"/>
          <w:sz w:val="20"/>
          <w:szCs w:val="20"/>
          <w:lang w:eastAsia="zh-TW"/>
        </w:rPr>
        <w:t>)</w:t>
      </w:r>
      <w:r w:rsidRPr="00D4203E">
        <w:rPr>
          <w:rFonts w:ascii="DengXian" w:eastAsia="DengXian" w:hAnsi="DengXian"/>
          <w:sz w:val="20"/>
          <w:szCs w:val="20"/>
          <w:lang w:eastAsia="zh-TW"/>
        </w:rPr>
        <w:t xml:space="preserve"> 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提交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。所有附件資料不超過</w:t>
      </w:r>
      <w:r w:rsidR="00FE0B99" w:rsidRPr="00D4203E">
        <w:rPr>
          <w:rFonts w:ascii="DengXian" w:eastAsia="DengXian" w:hAnsi="DengXian" w:hint="eastAsia"/>
          <w:color w:val="000000"/>
          <w:sz w:val="20"/>
          <w:szCs w:val="20"/>
          <w:u w:val="single"/>
          <w:lang w:eastAsia="zh-TW"/>
        </w:rPr>
        <w:t>20MB</w:t>
      </w:r>
      <w:r w:rsidR="00FE0B99" w:rsidRP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（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勿通過其他系統（如雲盤）提交文件</w:t>
      </w:r>
      <w:r w:rsidR="00FE0B99" w:rsidRP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）。</w:t>
      </w:r>
      <w:r w:rsidRPr="00B54652">
        <w:rPr>
          <w:rFonts w:ascii="DengXian" w:eastAsia="DengXian" w:hAnsi="DengXian" w:hint="eastAsia"/>
          <w:bCs/>
          <w:color w:val="FF0000"/>
          <w:sz w:val="20"/>
          <w:szCs w:val="20"/>
          <w:lang w:eastAsia="zh-TW"/>
        </w:rPr>
        <w:t>電郵的主題請寫：「旭日應用佛學獎學金」申請 – (申請人的證件名)</w:t>
      </w:r>
      <w:r w:rsidR="00B54652">
        <w:rPr>
          <w:rFonts w:ascii="DengXian" w:eastAsia="DengXian" w:hAnsi="DengXian" w:hint="eastAsia"/>
          <w:bCs/>
          <w:color w:val="FF0000"/>
          <w:sz w:val="20"/>
          <w:szCs w:val="20"/>
          <w:lang w:eastAsia="zh-TW"/>
        </w:rPr>
        <w:t>。</w:t>
      </w:r>
      <w:r w:rsidR="00B54652" w:rsidRPr="00B54652">
        <w:rPr>
          <w:rFonts w:ascii="DengXian" w:eastAsia="DengXian" w:hAnsi="DengXian" w:hint="eastAsia"/>
          <w:bCs/>
          <w:color w:val="000000" w:themeColor="text1"/>
          <w:sz w:val="20"/>
          <w:szCs w:val="20"/>
        </w:rPr>
        <w:t>需提交資料如下：</w:t>
      </w:r>
    </w:p>
    <w:p w:rsidR="00D4203E" w:rsidRPr="00D4203E" w:rsidRDefault="00D4203E" w:rsidP="00172A21">
      <w:pPr>
        <w:pStyle w:val="NormalWeb"/>
        <w:numPr>
          <w:ilvl w:val="1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</w:rPr>
        <w:t>填妥的申請表，Word或PDF格式</w:t>
      </w:r>
    </w:p>
    <w:p w:rsidR="00D4203E" w:rsidRPr="00D4203E" w:rsidRDefault="00D4203E" w:rsidP="00172A21">
      <w:pPr>
        <w:pStyle w:val="NormalWeb"/>
        <w:numPr>
          <w:ilvl w:val="1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已簽</w:t>
      </w:r>
      <w:r w:rsidR="0059347A" w:rsidRPr="00697A2B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署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的申請表第5、6頁</w:t>
      </w:r>
    </w:p>
    <w:p w:rsidR="00D4203E" w:rsidRPr="00D4203E" w:rsidRDefault="00C45729" w:rsidP="00172A21">
      <w:pPr>
        <w:pStyle w:val="NormalWeb"/>
        <w:numPr>
          <w:ilvl w:val="1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</w:rPr>
        <w:t>補充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資料（如適用）</w:t>
      </w:r>
    </w:p>
    <w:p w:rsidR="00D4203E" w:rsidRPr="00D4203E" w:rsidRDefault="00D4203E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勿重複提交，文件提交後的內容修改或不被接受。於申請截止日期後提交的所有文件或不被接受。</w:t>
      </w:r>
    </w:p>
    <w:p w:rsidR="00D4203E" w:rsidRPr="00D4203E" w:rsidRDefault="00C45729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為支持環保，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通過電郵提交的所有文件無需再遞交紙質副本。</w:t>
      </w:r>
    </w:p>
    <w:p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</w:p>
    <w:p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面試</w:t>
      </w:r>
    </w:p>
    <w:p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人</w:t>
      </w:r>
      <w:r w:rsid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需接受</w:t>
      </w:r>
      <w:r w:rsid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獎學金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評審</w:t>
      </w:r>
      <w:r w:rsid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委員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面試，詳情將以電郵通知。</w:t>
      </w:r>
    </w:p>
    <w:p w:rsidR="00D4203E" w:rsidRPr="00D4203E" w:rsidRDefault="00D4203E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</w:p>
    <w:p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申請結果</w:t>
      </w:r>
    </w:p>
    <w:p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獲頒獎學金的學僧，將</w:t>
      </w:r>
      <w:r w:rsid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會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收到書面通知。</w:t>
      </w:r>
    </w:p>
    <w:p w:rsidR="00D4203E" w:rsidRPr="00D4203E" w:rsidRDefault="00D4203E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</w:p>
    <w:p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</w:rPr>
        <w:t>技術支持</w:t>
      </w:r>
    </w:p>
    <w:p w:rsidR="00D4203E" w:rsidRPr="00B54652" w:rsidRDefault="00D4203E" w:rsidP="00172A21">
      <w:pPr>
        <w:pStyle w:val="NormalWeb"/>
        <w:jc w:val="both"/>
        <w:rPr>
          <w:rFonts w:ascii="DengXian" w:eastAsia="DengXian" w:hAnsi="DengXian"/>
          <w:color w:val="000000"/>
          <w:sz w:val="20"/>
          <w:szCs w:val="20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於電腦上填寫PDF文件，可使用</w:t>
      </w:r>
      <w:r w:rsidRPr="00D4203E">
        <w:rPr>
          <w:rFonts w:ascii="DengXian" w:eastAsia="DengXian" w:hAnsi="DengXian" w:hint="eastAsia"/>
          <w:color w:val="000000"/>
          <w:sz w:val="20"/>
          <w:szCs w:val="20"/>
        </w:rPr>
        <w:t>A</w:t>
      </w:r>
      <w:r w:rsidRPr="00D4203E">
        <w:rPr>
          <w:rFonts w:ascii="DengXian" w:eastAsia="DengXian" w:hAnsi="DengXian"/>
          <w:color w:val="000000"/>
          <w:sz w:val="20"/>
          <w:szCs w:val="20"/>
          <w:lang w:eastAsia="zh-TW"/>
        </w:rPr>
        <w:t>crobat Reader DC</w:t>
      </w:r>
      <w:r w:rsidRPr="00D4203E">
        <w:rPr>
          <w:rFonts w:ascii="DengXian" w:eastAsia="DengXian" w:hAnsi="DengXian" w:hint="eastAsia"/>
          <w:color w:val="000000"/>
          <w:sz w:val="20"/>
          <w:szCs w:val="20"/>
        </w:rPr>
        <w:t>中的「填寫」功能。下載最新版的A</w:t>
      </w:r>
      <w:r w:rsidRPr="00D4203E">
        <w:rPr>
          <w:rFonts w:ascii="DengXian" w:eastAsia="DengXian" w:hAnsi="DengXian"/>
          <w:color w:val="000000"/>
          <w:sz w:val="20"/>
          <w:szCs w:val="20"/>
        </w:rPr>
        <w:t>crobat Reader DC</w:t>
      </w:r>
      <w:r w:rsidRPr="00D4203E">
        <w:rPr>
          <w:rFonts w:ascii="DengXian" w:eastAsia="DengXian" w:hAnsi="DengXian" w:hint="eastAsia"/>
          <w:color w:val="000000"/>
          <w:sz w:val="20"/>
          <w:szCs w:val="20"/>
        </w:rPr>
        <w:t>及更多技術支持，請查閱以下網頁：</w:t>
      </w:r>
      <w:hyperlink r:id="rId9" w:history="1">
        <w:r w:rsidRPr="00B54652">
          <w:rPr>
            <w:rStyle w:val="Hyperlink"/>
            <w:rFonts w:ascii="DengXian" w:eastAsia="DengXian" w:hAnsi="DengXian"/>
            <w:sz w:val="20"/>
            <w:szCs w:val="20"/>
          </w:rPr>
          <w:t>https://acrobat.adobe.com/hk/zh-Hant/acrobat/pdf-reader.html</w:t>
        </w:r>
      </w:hyperlink>
    </w:p>
    <w:p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</w:rPr>
      </w:pPr>
    </w:p>
    <w:p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查詢電話及電郵</w:t>
      </w:r>
    </w:p>
    <w:p w:rsidR="00D4203E" w:rsidRPr="00D4203E" w:rsidRDefault="00D4203E" w:rsidP="00172A21">
      <w:pPr>
        <w:pStyle w:val="NormalWeb"/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 xml:space="preserve">（852）2972-7405 / </w:t>
      </w:r>
      <w:hyperlink r:id="rId10" w:history="1">
        <w:r w:rsidRPr="00D4203E">
          <w:rPr>
            <w:rFonts w:ascii="DengXian" w:eastAsia="DengXian" w:hAnsi="DengXian" w:hint="eastAsia"/>
            <w:color w:val="000000"/>
            <w:sz w:val="20"/>
            <w:szCs w:val="20"/>
            <w:u w:val="single"/>
            <w:lang w:eastAsia="zh-TW"/>
          </w:rPr>
          <w:t>chcbs@chuhai.edu.hk</w:t>
        </w:r>
      </w:hyperlink>
    </w:p>
    <w:p w:rsidR="00D4203E" w:rsidRPr="00D4203E" w:rsidRDefault="00D4203E" w:rsidP="00172A21">
      <w:pPr>
        <w:jc w:val="both"/>
        <w:sectPr w:rsidR="00D4203E" w:rsidRPr="00D4203E">
          <w:footerReference w:type="default" r:id="rId11"/>
          <w:footerReference w:type="first" r:id="rId12"/>
          <w:pgSz w:w="11909" w:h="16834"/>
          <w:pgMar w:top="1134" w:right="1418" w:bottom="1134" w:left="1418" w:header="510" w:footer="340" w:gutter="0"/>
          <w:cols w:space="720"/>
          <w:titlePg/>
          <w:docGrid w:linePitch="272"/>
        </w:sectPr>
      </w:pPr>
    </w:p>
    <w:p w:rsidR="0010760B" w:rsidRDefault="0010760B" w:rsidP="00C45729">
      <w:pPr>
        <w:pStyle w:val="Heading4"/>
        <w:rPr>
          <w:rFonts w:ascii="DFKai-SB" w:eastAsia="DFKai-SB" w:hAnsi="DFKai-SB"/>
          <w:szCs w:val="24"/>
        </w:rPr>
      </w:pPr>
      <w:r>
        <w:rPr>
          <w:rFonts w:ascii="DFKai-SB" w:eastAsia="DFKai-SB" w:hAnsi="DFKai-SB" w:hint="eastAsia"/>
          <w:szCs w:val="24"/>
        </w:rPr>
        <w:lastRenderedPageBreak/>
        <w:t>珠海學院佛學</w:t>
      </w:r>
      <w:bookmarkStart w:id="0" w:name="_GoBack"/>
      <w:bookmarkEnd w:id="0"/>
      <w:r>
        <w:rPr>
          <w:rFonts w:ascii="DFKai-SB" w:eastAsia="DFKai-SB" w:hAnsi="DFKai-SB" w:hint="eastAsia"/>
          <w:szCs w:val="24"/>
        </w:rPr>
        <w:t>研究中心</w:t>
      </w:r>
    </w:p>
    <w:p w:rsidR="0010760B" w:rsidRDefault="0010760B" w:rsidP="00C45729">
      <w:pPr>
        <w:pStyle w:val="Title"/>
        <w:rPr>
          <w:rFonts w:ascii="DFKai-SB" w:eastAsia="DFKai-SB" w:hAnsi="DFKai-SB"/>
          <w:szCs w:val="24"/>
        </w:rPr>
      </w:pPr>
    </w:p>
    <w:p w:rsidR="0010760B" w:rsidRDefault="0010760B" w:rsidP="00C45729">
      <w:pPr>
        <w:pStyle w:val="Heading4"/>
        <w:rPr>
          <w:rFonts w:ascii="DFKai-SB" w:eastAsia="DFKai-SB" w:hAnsi="DFKai-SB"/>
          <w:szCs w:val="24"/>
        </w:rPr>
      </w:pPr>
      <w:r>
        <w:rPr>
          <w:rFonts w:ascii="DFKai-SB" w:eastAsia="DFKai-SB" w:hAnsi="DFKai-SB" w:hint="eastAsia"/>
          <w:szCs w:val="24"/>
        </w:rPr>
        <w:t xml:space="preserve">旭日應用佛學獎學金 </w:t>
      </w:r>
      <w:r w:rsidR="00626372" w:rsidRPr="00543454">
        <w:rPr>
          <w:rFonts w:ascii="DFKai-SB" w:eastAsia="DFKai-SB" w:hAnsi="DFKai-SB"/>
          <w:szCs w:val="24"/>
        </w:rPr>
        <w:t>202</w:t>
      </w:r>
      <w:r w:rsidR="00063620" w:rsidRPr="00543454">
        <w:rPr>
          <w:rFonts w:ascii="DFKai-SB" w:eastAsia="DFKai-SB" w:hAnsi="DFKai-SB"/>
          <w:szCs w:val="24"/>
        </w:rPr>
        <w:t>2</w:t>
      </w:r>
      <w:r w:rsidR="00626372" w:rsidRPr="00543454">
        <w:rPr>
          <w:rFonts w:ascii="DFKai-SB" w:eastAsia="DFKai-SB" w:hAnsi="DFKai-SB"/>
          <w:szCs w:val="24"/>
          <w:lang w:eastAsia="zh-HK"/>
        </w:rPr>
        <w:t>-2</w:t>
      </w:r>
      <w:r w:rsidR="00063620" w:rsidRPr="00543454">
        <w:rPr>
          <w:rFonts w:ascii="DFKai-SB" w:eastAsia="DFKai-SB" w:hAnsi="DFKai-SB"/>
          <w:szCs w:val="24"/>
          <w:lang w:eastAsia="zh-HK"/>
        </w:rPr>
        <w:t>3</w:t>
      </w:r>
    </w:p>
    <w:p w:rsidR="0010760B" w:rsidRDefault="0010760B" w:rsidP="00C45729">
      <w:pPr>
        <w:jc w:val="center"/>
        <w:rPr>
          <w:rFonts w:ascii="DFKai-SB" w:eastAsia="DFKai-SB" w:hAnsi="DFKai-SB"/>
          <w:b/>
          <w:sz w:val="24"/>
          <w:szCs w:val="24"/>
        </w:rPr>
      </w:pPr>
      <w:r>
        <w:rPr>
          <w:rFonts w:ascii="DFKai-SB" w:eastAsia="DFKai-SB" w:hAnsi="DFKai-SB" w:hint="eastAsia"/>
          <w:b/>
          <w:sz w:val="24"/>
          <w:szCs w:val="24"/>
        </w:rPr>
        <w:t>申請表格</w:t>
      </w:r>
    </w:p>
    <w:p w:rsidR="0010760B" w:rsidRDefault="0010760B" w:rsidP="00172A21">
      <w:pPr>
        <w:jc w:val="both"/>
        <w:rPr>
          <w:rFonts w:ascii="DFKai-SB" w:eastAsia="DFKai-SB" w:hAnsi="DFKai-SB"/>
          <w:b/>
          <w:sz w:val="24"/>
          <w:szCs w:val="24"/>
        </w:rPr>
      </w:pPr>
    </w:p>
    <w:p w:rsidR="0010760B" w:rsidRDefault="0010760B" w:rsidP="00172A21">
      <w:pPr>
        <w:pStyle w:val="Heading2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t xml:space="preserve">A.   </w:t>
      </w:r>
      <w:r>
        <w:rPr>
          <w:rFonts w:ascii="DFKai-SB" w:eastAsia="DFKai-SB" w:hAnsi="DFKai-SB" w:hint="eastAsia"/>
          <w:sz w:val="24"/>
          <w:szCs w:val="24"/>
        </w:rPr>
        <w:t>個人信息</w:t>
      </w:r>
    </w:p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536"/>
        <w:gridCol w:w="2268"/>
        <w:gridCol w:w="2268"/>
      </w:tblGrid>
      <w:tr w:rsidR="0010760B">
        <w:trPr>
          <w:trHeight w:val="454"/>
        </w:trPr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中文姓名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 w:rsidR="00577DF2">
              <w:rPr>
                <w:rFonts w:ascii="DFKai-SB" w:eastAsia="DFKai-SB" w:hAnsi="DFKai-SB" w:hint="eastAsia"/>
                <w:sz w:val="24"/>
                <w:szCs w:val="24"/>
              </w:rPr>
              <w:t>需與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身份證/護照一致)</w:t>
            </w:r>
          </w:p>
        </w:tc>
      </w:tr>
      <w:tr w:rsidR="0010760B">
        <w:trPr>
          <w:trHeight w:val="454"/>
        </w:trPr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法名(若有別於姓名)</w:t>
            </w:r>
          </w:p>
        </w:tc>
      </w:tr>
      <w:tr w:rsidR="0010760B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ind w:rightChars="-54" w:right="-108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出生日期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日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 xml:space="preserve">性別: </w:t>
            </w:r>
            <w:r>
              <w:rPr>
                <w:rFonts w:ascii="DFKai-SB" w:eastAsia="DFKai-SB" w:hAnsi="DFKai-SB"/>
                <w:sz w:val="24"/>
                <w:szCs w:val="24"/>
              </w:rPr>
              <w:t>□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男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/>
                <w:sz w:val="24"/>
                <w:szCs w:val="24"/>
              </w:rPr>
              <w:t>□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女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齡</w:t>
            </w:r>
          </w:p>
        </w:tc>
      </w:tr>
      <w:tr w:rsidR="0010760B">
        <w:trPr>
          <w:cantSplit/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籍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出生地點</w:t>
            </w:r>
          </w:p>
        </w:tc>
      </w:tr>
      <w:tr w:rsidR="0010760B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2F1DCA" w:rsidP="00172A21">
            <w:pPr>
              <w:ind w:rightChars="-54" w:right="-108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身份證號碼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護照號碼</w:t>
            </w:r>
          </w:p>
        </w:tc>
      </w:tr>
      <w:tr w:rsidR="0010760B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聯絡電話（手機）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聯絡電話（居家/辦公室）</w:t>
            </w:r>
          </w:p>
        </w:tc>
      </w:tr>
      <w:tr w:rsidR="0010760B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1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2（如適用）</w:t>
            </w: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  <w:tab w:val="left" w:pos="1701"/>
                <w:tab w:val="left" w:pos="1955"/>
              </w:tabs>
              <w:snapToGrid w:val="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 xml:space="preserve">受戒時間 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日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  <w:tab w:val="left" w:pos="1701"/>
                <w:tab w:val="left" w:pos="1955"/>
              </w:tabs>
              <w:snapToGrid w:val="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受戒類別:</w:t>
            </w:r>
            <w:r>
              <w:rPr>
                <w:rFonts w:ascii="DFKai-SB" w:eastAsia="DFKai-SB" w:hAnsi="DFKai-SB"/>
                <w:sz w:val="24"/>
                <w:szCs w:val="24"/>
              </w:rPr>
              <w:tab/>
            </w:r>
            <w:r>
              <w:rPr>
                <w:rFonts w:ascii="DFKai-SB" w:eastAsia="DFKai-SB" w:hAnsi="DFKai-SB"/>
                <w:sz w:val="24"/>
                <w:szCs w:val="24"/>
              </w:rPr>
              <w:tab/>
              <w:t xml:space="preserve">□ 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沙彌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沙彌尼</w:t>
            </w:r>
            <w:r>
              <w:rPr>
                <w:rFonts w:ascii="DFKai-SB" w:eastAsia="DFKai-SB" w:hAnsi="DFKai-SB"/>
                <w:sz w:val="24"/>
                <w:szCs w:val="24"/>
              </w:rPr>
              <w:tab/>
              <w:t xml:space="preserve">□ 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比丘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比丘尼</w:t>
            </w:r>
          </w:p>
        </w:tc>
      </w:tr>
      <w:tr w:rsidR="0010760B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2F1DCA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所在寺院的</w:t>
            </w:r>
            <w:r w:rsidR="0010760B">
              <w:rPr>
                <w:rFonts w:ascii="DFKai-SB" w:eastAsia="DFKai-SB" w:hAnsi="DFKai-SB" w:hint="eastAsia"/>
                <w:sz w:val="24"/>
                <w:szCs w:val="24"/>
              </w:rPr>
              <w:t>名</w:t>
            </w:r>
            <w:r w:rsidRPr="002F1DCA">
              <w:rPr>
                <w:rFonts w:ascii="DFKai-SB" w:eastAsia="DFKai-SB" w:hAnsi="DFKai-SB" w:hint="eastAsia"/>
                <w:sz w:val="24"/>
                <w:szCs w:val="24"/>
              </w:rPr>
              <w:t>稱</w:t>
            </w:r>
          </w:p>
          <w:p w:rsidR="001B0C83" w:rsidRDefault="001B0C83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>
        <w:trPr>
          <w:trHeight w:val="907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2F1DCA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所在寺院的地址</w:t>
            </w:r>
          </w:p>
          <w:p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2F1DCA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所在寺院的職務</w:t>
            </w:r>
          </w:p>
          <w:p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>
        <w:trPr>
          <w:trHeight w:val="907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聯絡地址（若與上有別）</w:t>
            </w:r>
          </w:p>
          <w:p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>
        <w:trPr>
          <w:cantSplit/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 xml:space="preserve">報讀應用佛學文學碩士課程的學制: </w:t>
            </w:r>
            <w:r>
              <w:rPr>
                <w:rFonts w:ascii="DFKai-SB" w:eastAsia="DFKai-SB" w:hAnsi="DFKai-SB"/>
                <w:sz w:val="24"/>
                <w:szCs w:val="24"/>
              </w:rPr>
              <w:t xml:space="preserve"> □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全日制</w:t>
            </w:r>
            <w:r>
              <w:rPr>
                <w:rFonts w:ascii="DFKai-SB" w:eastAsia="DFKai-SB" w:hAnsi="DFKai-SB"/>
                <w:sz w:val="24"/>
                <w:szCs w:val="24"/>
              </w:rPr>
              <w:t xml:space="preserve">   □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兼讀制</w:t>
            </w:r>
          </w:p>
        </w:tc>
      </w:tr>
    </w:tbl>
    <w:p w:rsidR="0010760B" w:rsidRDefault="0010760B" w:rsidP="00172A21">
      <w:pPr>
        <w:tabs>
          <w:tab w:val="left" w:pos="360"/>
        </w:tabs>
        <w:snapToGrid w:val="0"/>
        <w:jc w:val="both"/>
        <w:rPr>
          <w:rFonts w:ascii="DFKai-SB" w:eastAsia="DFKai-SB" w:hAnsi="DFKai-SB"/>
          <w:sz w:val="24"/>
          <w:szCs w:val="24"/>
        </w:rPr>
      </w:pPr>
    </w:p>
    <w:p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br w:type="page"/>
      </w:r>
      <w:r>
        <w:rPr>
          <w:rFonts w:ascii="DFKai-SB" w:eastAsia="DFKai-SB" w:hAnsi="DFKai-SB"/>
          <w:sz w:val="24"/>
          <w:szCs w:val="24"/>
        </w:rPr>
        <w:lastRenderedPageBreak/>
        <w:t xml:space="preserve">B.   </w:t>
      </w:r>
      <w:r>
        <w:rPr>
          <w:rFonts w:ascii="DFKai-SB" w:eastAsia="DFKai-SB" w:hAnsi="DFKai-SB" w:hint="eastAsia"/>
          <w:sz w:val="24"/>
          <w:szCs w:val="24"/>
        </w:rPr>
        <w:t>學術背景</w:t>
      </w:r>
    </w:p>
    <w:p w:rsidR="0010760B" w:rsidRDefault="0010760B" w:rsidP="00172A21">
      <w:pPr>
        <w:tabs>
          <w:tab w:val="left" w:pos="360"/>
        </w:tabs>
        <w:snapToGrid w:val="0"/>
        <w:jc w:val="both"/>
        <w:rPr>
          <w:rFonts w:ascii="DFKai-SB" w:eastAsia="DFKai-SB" w:hAnsi="DFKai-SB"/>
          <w:sz w:val="24"/>
          <w:szCs w:val="24"/>
        </w:rPr>
      </w:pPr>
    </w:p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正在修讀的課程: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28"/>
        <w:gridCol w:w="1815"/>
        <w:gridCol w:w="1814"/>
        <w:gridCol w:w="1815"/>
      </w:tblGrid>
      <w:tr w:rsidR="0010760B">
        <w:trPr>
          <w:trHeight w:val="454"/>
        </w:trPr>
        <w:tc>
          <w:tcPr>
            <w:tcW w:w="3628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3629" w:type="dxa"/>
            <w:gridSpan w:val="2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業</w:t>
            </w:r>
          </w:p>
        </w:tc>
        <w:tc>
          <w:tcPr>
            <w:tcW w:w="1815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</w:tr>
      <w:tr w:rsidR="0010760B">
        <w:trPr>
          <w:trHeight w:val="907"/>
        </w:trPr>
        <w:tc>
          <w:tcPr>
            <w:tcW w:w="3628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29" w:type="dxa"/>
            <w:gridSpan w:val="2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5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兼讀制</w:t>
            </w:r>
          </w:p>
        </w:tc>
      </w:tr>
      <w:tr w:rsidR="0010760B">
        <w:trPr>
          <w:trHeight w:val="454"/>
        </w:trPr>
        <w:tc>
          <w:tcPr>
            <w:tcW w:w="3628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815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家</w:t>
            </w:r>
          </w:p>
        </w:tc>
        <w:tc>
          <w:tcPr>
            <w:tcW w:w="1814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815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預計畢業時間</w:t>
            </w:r>
          </w:p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>
        <w:trPr>
          <w:trHeight w:val="907"/>
        </w:trPr>
        <w:tc>
          <w:tcPr>
            <w:tcW w:w="3628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5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4" w:type="dxa"/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5" w:type="dxa"/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:rsidR="0010760B" w:rsidRDefault="0010760B" w:rsidP="00172A21">
      <w:pPr>
        <w:pStyle w:val="BodyText"/>
        <w:snapToGrid w:val="0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大學學歷</w:t>
      </w:r>
      <w:r>
        <w:rPr>
          <w:rFonts w:ascii="DFKai-SB" w:eastAsia="DFKai-SB" w:hAnsi="DFKai-SB"/>
          <w:sz w:val="24"/>
          <w:szCs w:val="24"/>
        </w:rPr>
        <w:t xml:space="preserve"> </w:t>
      </w:r>
      <w:r>
        <w:rPr>
          <w:rFonts w:ascii="DFKai-SB" w:eastAsia="DFKai-SB" w:hAnsi="DFKai-SB"/>
          <w:b/>
          <w:sz w:val="24"/>
          <w:szCs w:val="24"/>
        </w:rPr>
        <w:t>(</w:t>
      </w:r>
      <w:r>
        <w:rPr>
          <w:rFonts w:ascii="DFKai-SB" w:eastAsia="DFKai-SB" w:hAnsi="DFKai-SB" w:hint="eastAsia"/>
          <w:b/>
          <w:sz w:val="24"/>
          <w:szCs w:val="24"/>
        </w:rPr>
        <w:t>請將最近修讀的放在最前面</w:t>
      </w:r>
      <w:r>
        <w:rPr>
          <w:rFonts w:ascii="DFKai-SB" w:eastAsia="DFKai-SB" w:hAnsi="DFKai-SB"/>
          <w:b/>
          <w:sz w:val="24"/>
          <w:szCs w:val="24"/>
        </w:rPr>
        <w:t>)</w:t>
      </w:r>
      <w:r>
        <w:rPr>
          <w:rFonts w:ascii="DFKai-SB" w:eastAsia="DFKai-SB" w:hAnsi="DFKai-SB" w:hint="eastAsia"/>
          <w:sz w:val="24"/>
          <w:szCs w:val="24"/>
        </w:rPr>
        <w:t>: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781"/>
        <w:gridCol w:w="1463"/>
        <w:gridCol w:w="1466"/>
        <w:gridCol w:w="1466"/>
        <w:gridCol w:w="1465"/>
        <w:gridCol w:w="7"/>
      </w:tblGrid>
      <w:tr w:rsidR="0010760B" w:rsidTr="003159A3">
        <w:trPr>
          <w:trHeight w:val="454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業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累積學分</w:t>
            </w:r>
          </w:p>
        </w:tc>
      </w:tr>
      <w:tr w:rsidR="0010760B" w:rsidTr="003159A3">
        <w:trPr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兼讀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:rsidTr="003159A3">
        <w:trPr>
          <w:gridAfter w:val="1"/>
          <w:wAfter w:w="7" w:type="dxa"/>
          <w:trHeight w:val="454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家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畢業時間</w:t>
            </w:r>
          </w:p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:rsidTr="003159A3">
        <w:trPr>
          <w:gridAfter w:val="1"/>
          <w:wAfter w:w="7" w:type="dxa"/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781"/>
        <w:gridCol w:w="1463"/>
        <w:gridCol w:w="1466"/>
        <w:gridCol w:w="1466"/>
        <w:gridCol w:w="1465"/>
        <w:gridCol w:w="7"/>
      </w:tblGrid>
      <w:tr w:rsidR="0010760B" w:rsidTr="003159A3">
        <w:trPr>
          <w:trHeight w:val="454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業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累積學分</w:t>
            </w:r>
          </w:p>
        </w:tc>
      </w:tr>
      <w:tr w:rsidR="0010760B" w:rsidTr="003159A3">
        <w:trPr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兼讀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:rsidTr="003159A3">
        <w:trPr>
          <w:gridAfter w:val="1"/>
          <w:wAfter w:w="7" w:type="dxa"/>
          <w:trHeight w:val="454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家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畢業時間</w:t>
            </w:r>
          </w:p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:rsidTr="003159A3">
        <w:trPr>
          <w:gridAfter w:val="1"/>
          <w:wAfter w:w="7" w:type="dxa"/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781"/>
        <w:gridCol w:w="1463"/>
        <w:gridCol w:w="1466"/>
        <w:gridCol w:w="1466"/>
        <w:gridCol w:w="1465"/>
        <w:gridCol w:w="7"/>
      </w:tblGrid>
      <w:tr w:rsidR="0010760B" w:rsidTr="003159A3">
        <w:trPr>
          <w:trHeight w:val="454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業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累積學分</w:t>
            </w:r>
          </w:p>
        </w:tc>
      </w:tr>
      <w:tr w:rsidR="0010760B" w:rsidTr="003159A3">
        <w:trPr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兼讀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:rsidTr="003159A3">
        <w:trPr>
          <w:gridAfter w:val="1"/>
          <w:wAfter w:w="7" w:type="dxa"/>
          <w:trHeight w:val="454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家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畢業時間</w:t>
            </w:r>
          </w:p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:rsidTr="003159A3">
        <w:trPr>
          <w:gridAfter w:val="1"/>
          <w:wAfter w:w="7" w:type="dxa"/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br w:type="page"/>
      </w:r>
      <w:r>
        <w:rPr>
          <w:rFonts w:ascii="DFKai-SB" w:eastAsia="DFKai-SB" w:hAnsi="DFKai-SB" w:hint="eastAsia"/>
          <w:sz w:val="24"/>
          <w:szCs w:val="24"/>
        </w:rPr>
        <w:lastRenderedPageBreak/>
        <w:t>佛學院學歷</w:t>
      </w:r>
      <w:r>
        <w:rPr>
          <w:rFonts w:ascii="DFKai-SB" w:eastAsia="DFKai-SB" w:hAnsi="DFKai-SB"/>
          <w:sz w:val="24"/>
          <w:szCs w:val="24"/>
        </w:rPr>
        <w:t>:</w:t>
      </w:r>
    </w:p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3685"/>
        <w:gridCol w:w="2552"/>
        <w:gridCol w:w="2409"/>
      </w:tblGrid>
      <w:tr w:rsidR="0010760B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獲學歷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修讀時間</w:t>
            </w:r>
          </w:p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從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到（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4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5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C.   工作/宗教背景與經驗（最近的放在最前面):</w:t>
      </w:r>
    </w:p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1984"/>
        <w:gridCol w:w="1559"/>
        <w:gridCol w:w="567"/>
        <w:gridCol w:w="3261"/>
        <w:gridCol w:w="1275"/>
      </w:tblGrid>
      <w:tr w:rsidR="0010760B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公司/機構名</w:t>
            </w:r>
          </w:p>
          <w:p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在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工作職位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模式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主要職能/責任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工作時間</w:t>
            </w:r>
          </w:p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從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 xml:space="preserve">)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到（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>
        <w:trPr>
          <w:trHeight w:val="113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color w:val="7F7F7F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  <w:lang w:eastAsia="zh-CN"/>
              </w:rPr>
            </w:pPr>
          </w:p>
        </w:tc>
      </w:tr>
      <w:tr w:rsidR="0010760B">
        <w:trPr>
          <w:trHeight w:val="113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>
        <w:trPr>
          <w:trHeight w:val="113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  <w:lang w:eastAsia="zh-CN"/>
        </w:rPr>
      </w:pPr>
      <w:r>
        <w:rPr>
          <w:rFonts w:ascii="DFKai-SB" w:eastAsia="DFKai-SB" w:hAnsi="DFKai-SB" w:hint="eastAsia"/>
          <w:sz w:val="24"/>
          <w:szCs w:val="24"/>
          <w:lang w:eastAsia="zh-CN"/>
        </w:rPr>
        <w:t>D</w:t>
      </w:r>
      <w:r>
        <w:rPr>
          <w:rFonts w:ascii="DFKai-SB" w:eastAsia="DFKai-SB" w:hAnsi="DFKai-SB"/>
          <w:sz w:val="24"/>
          <w:szCs w:val="24"/>
        </w:rPr>
        <w:t xml:space="preserve">.   </w:t>
      </w:r>
      <w:r>
        <w:rPr>
          <w:rFonts w:ascii="DFKai-SB" w:eastAsia="DFKai-SB" w:hAnsi="DFKai-SB" w:hint="eastAsia"/>
          <w:sz w:val="24"/>
          <w:szCs w:val="24"/>
          <w:lang w:eastAsia="zh-CN"/>
        </w:rPr>
        <w:t>獲得獎勵</w:t>
      </w:r>
      <w:r>
        <w:rPr>
          <w:rFonts w:ascii="DFKai-SB" w:eastAsia="DFKai-SB" w:hAnsi="DFKai-SB"/>
          <w:sz w:val="24"/>
          <w:szCs w:val="24"/>
          <w:lang w:eastAsia="zh-CN"/>
        </w:rPr>
        <w:t>/</w:t>
      </w:r>
      <w:r>
        <w:rPr>
          <w:rFonts w:ascii="DFKai-SB" w:eastAsia="DFKai-SB" w:hAnsi="DFKai-SB" w:hint="eastAsia"/>
          <w:sz w:val="24"/>
          <w:szCs w:val="24"/>
          <w:lang w:eastAsia="zh-CN"/>
        </w:rPr>
        <w:t>榮譽</w:t>
      </w:r>
    </w:p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3541"/>
        <w:gridCol w:w="3688"/>
        <w:gridCol w:w="1417"/>
      </w:tblGrid>
      <w:tr w:rsidR="0010760B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獎勵/榮譽的名稱</w:t>
            </w: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頒獎機構及所在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獲獎時間</w:t>
            </w:r>
          </w:p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)</w:t>
            </w:r>
          </w:p>
        </w:tc>
      </w:tr>
      <w:tr w:rsidR="0010760B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lastRenderedPageBreak/>
              <w:t>(4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5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:rsidR="0010760B" w:rsidRDefault="0010760B" w:rsidP="00172A21">
      <w:pPr>
        <w:snapToGrid w:val="0"/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  <w:lang w:eastAsia="zh-CN"/>
        </w:rPr>
      </w:pPr>
      <w:r>
        <w:rPr>
          <w:rFonts w:ascii="DFKai-SB" w:eastAsia="DFKai-SB" w:hAnsi="DFKai-SB" w:hint="eastAsia"/>
          <w:sz w:val="24"/>
          <w:szCs w:val="24"/>
          <w:lang w:eastAsia="zh-CN"/>
        </w:rPr>
        <w:t>E</w:t>
      </w:r>
      <w:r>
        <w:rPr>
          <w:rFonts w:ascii="DFKai-SB" w:eastAsia="DFKai-SB" w:hAnsi="DFKai-SB"/>
          <w:sz w:val="24"/>
          <w:szCs w:val="24"/>
          <w:lang w:eastAsia="zh-CN"/>
        </w:rPr>
        <w:t xml:space="preserve">.   </w:t>
      </w:r>
      <w:r>
        <w:rPr>
          <w:rFonts w:ascii="DFKai-SB" w:eastAsia="DFKai-SB" w:hAnsi="DFKai-SB" w:hint="eastAsia"/>
          <w:sz w:val="24"/>
          <w:szCs w:val="24"/>
          <w:lang w:eastAsia="zh-CN"/>
        </w:rPr>
        <w:t>社會服務</w:t>
      </w:r>
    </w:p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1980"/>
        <w:gridCol w:w="713"/>
        <w:gridCol w:w="3544"/>
        <w:gridCol w:w="2409"/>
      </w:tblGrid>
      <w:tr w:rsidR="0010760B" w:rsidTr="003159A3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機構名稱及所在地</w:t>
            </w: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機構性質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主要職能/責任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參與時間</w:t>
            </w:r>
          </w:p>
          <w:p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從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到</w:t>
            </w:r>
            <w:r w:rsidR="001B0C83">
              <w:rPr>
                <w:rFonts w:ascii="DFKai-SB" w:eastAsia="DFKai-SB" w:hAnsi="DFKai-SB" w:hint="eastAsia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  <w:lang w:eastAsia="zh-CN"/>
              </w:rPr>
            </w:pPr>
          </w:p>
        </w:tc>
      </w:tr>
      <w:tr w:rsidR="0010760B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4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5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F</w:t>
      </w:r>
      <w:r>
        <w:rPr>
          <w:rFonts w:ascii="DFKai-SB" w:eastAsia="DFKai-SB" w:hAnsi="DFKai-SB"/>
          <w:sz w:val="24"/>
          <w:szCs w:val="24"/>
        </w:rPr>
        <w:t xml:space="preserve">.   </w:t>
      </w:r>
      <w:r>
        <w:rPr>
          <w:rFonts w:ascii="DFKai-SB" w:eastAsia="DFKai-SB" w:hAnsi="DFKai-SB" w:hint="eastAsia"/>
          <w:sz w:val="24"/>
          <w:szCs w:val="24"/>
        </w:rPr>
        <w:t>推薦人</w:t>
      </w:r>
      <w:r w:rsidR="003159A3">
        <w:rPr>
          <w:rFonts w:ascii="DFKai-SB" w:eastAsia="DFKai-SB" w:hAnsi="DFKai-SB" w:hint="eastAsia"/>
          <w:sz w:val="24"/>
          <w:szCs w:val="24"/>
        </w:rPr>
        <w:t xml:space="preserve"> (申請</w:t>
      </w:r>
      <w:r w:rsidR="0037296C" w:rsidRPr="0037296C">
        <w:rPr>
          <w:rFonts w:ascii="DFKai-SB" w:eastAsia="DFKai-SB" w:hAnsi="DFKai-SB" w:hint="eastAsia"/>
          <w:sz w:val="24"/>
          <w:szCs w:val="24"/>
        </w:rPr>
        <w:t>課程</w:t>
      </w:r>
      <w:r w:rsidR="003159A3">
        <w:rPr>
          <w:rFonts w:ascii="DFKai-SB" w:eastAsia="DFKai-SB" w:hAnsi="DFKai-SB" w:hint="eastAsia"/>
          <w:sz w:val="24"/>
          <w:szCs w:val="24"/>
        </w:rPr>
        <w:t>時已提交的兩封推薦信中的兩位推薦人資料)</w:t>
      </w:r>
    </w:p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559"/>
        <w:gridCol w:w="2835"/>
        <w:gridCol w:w="284"/>
        <w:gridCol w:w="1558"/>
        <w:gridCol w:w="2835"/>
      </w:tblGrid>
      <w:tr w:rsidR="001B0C83" w:rsidTr="003274EE">
        <w:trPr>
          <w:trHeight w:val="855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姓名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1F3F97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姓名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1B0C83" w:rsidTr="00C45729">
        <w:trPr>
          <w:trHeight w:val="924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工作職務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工作職務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C45729" w:rsidTr="00C45729">
        <w:trPr>
          <w:trHeight w:val="489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聯絡電話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聯絡電話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C45729" w:rsidTr="00C45729">
        <w:trPr>
          <w:trHeight w:val="489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29" w:rsidRP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29" w:rsidRP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1B0C83" w:rsidTr="003274EE">
        <w:trPr>
          <w:trHeight w:val="1396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在機構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在機構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B0C83" w:rsidTr="003274EE">
        <w:trPr>
          <w:trHeight w:val="1968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地址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地址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10760B" w:rsidRDefault="001B0C83" w:rsidP="00172A21">
      <w:pPr>
        <w:pStyle w:val="Heading3"/>
        <w:jc w:val="both"/>
        <w:rPr>
          <w:rFonts w:ascii="DFKai-SB" w:eastAsia="DFKai-SB" w:hAnsi="DFKai-SB"/>
          <w:sz w:val="24"/>
          <w:szCs w:val="24"/>
          <w:lang w:eastAsia="zh-CN"/>
        </w:rPr>
      </w:pPr>
      <w:r>
        <w:rPr>
          <w:rFonts w:ascii="DFKai-SB" w:eastAsia="DFKai-SB" w:hAnsi="DFKai-SB"/>
          <w:sz w:val="24"/>
          <w:szCs w:val="24"/>
          <w:lang w:eastAsia="zh-CN"/>
        </w:rPr>
        <w:br w:type="page"/>
      </w:r>
      <w:r w:rsidR="0010760B">
        <w:rPr>
          <w:rFonts w:ascii="DFKai-SB" w:eastAsia="DFKai-SB" w:hAnsi="DFKai-SB" w:hint="eastAsia"/>
          <w:sz w:val="24"/>
          <w:szCs w:val="24"/>
          <w:lang w:eastAsia="zh-CN"/>
        </w:rPr>
        <w:lastRenderedPageBreak/>
        <w:t>G</w:t>
      </w:r>
      <w:r w:rsidR="0010760B">
        <w:rPr>
          <w:rFonts w:ascii="DFKai-SB" w:eastAsia="DFKai-SB" w:hAnsi="DFKai-SB"/>
          <w:sz w:val="24"/>
          <w:szCs w:val="24"/>
          <w:lang w:eastAsia="zh-CN"/>
        </w:rPr>
        <w:t xml:space="preserve">.   </w:t>
      </w:r>
      <w:r w:rsidR="0010760B">
        <w:rPr>
          <w:rFonts w:ascii="DFKai-SB" w:eastAsia="DFKai-SB" w:hAnsi="DFKai-SB" w:hint="eastAsia"/>
          <w:sz w:val="24"/>
          <w:szCs w:val="24"/>
          <w:lang w:eastAsia="zh-CN"/>
        </w:rPr>
        <w:t>補充信息</w:t>
      </w:r>
    </w:p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如果沒有獲得此獎學金，您是否有足夠的資金</w:t>
      </w:r>
      <w:r w:rsidRPr="003159A3">
        <w:rPr>
          <w:rFonts w:ascii="DFKai-SB" w:eastAsia="DFKai-SB" w:hAnsi="DFKai-SB" w:hint="eastAsia"/>
          <w:sz w:val="24"/>
          <w:szCs w:val="24"/>
        </w:rPr>
        <w:t>支持修</w:t>
      </w:r>
      <w:r>
        <w:rPr>
          <w:rFonts w:ascii="DFKai-SB" w:eastAsia="DFKai-SB" w:hAnsi="DFKai-SB" w:hint="eastAsia"/>
          <w:sz w:val="24"/>
          <w:szCs w:val="24"/>
        </w:rPr>
        <w:t>讀此課程？</w:t>
      </w:r>
      <w:r>
        <w:rPr>
          <w:rFonts w:ascii="DFKai-SB" w:eastAsia="DFKai-SB" w:hAnsi="DFKai-SB"/>
          <w:sz w:val="24"/>
          <w:szCs w:val="24"/>
        </w:rPr>
        <w:t xml:space="preserve"> </w:t>
      </w:r>
    </w:p>
    <w:p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>
        <w:trPr>
          <w:trHeight w:val="113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spacing w:after="12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請列出您修讀此應用佛學文學碩士課程的原因</w:t>
      </w:r>
      <w:r w:rsidR="00171268">
        <w:rPr>
          <w:rFonts w:ascii="DFKai-SB" w:eastAsia="DFKai-SB" w:hAnsi="DFKai-SB" w:hint="eastAsia"/>
          <w:sz w:val="24"/>
          <w:szCs w:val="24"/>
        </w:rPr>
        <w:t xml:space="preserve"> </w:t>
      </w:r>
      <w:r w:rsidR="00171268">
        <w:rPr>
          <w:rFonts w:ascii="DFKai-SB" w:eastAsia="DFKai-SB" w:hAnsi="DFKai-SB"/>
          <w:sz w:val="24"/>
          <w:szCs w:val="24"/>
        </w:rPr>
        <w:t>(</w:t>
      </w:r>
      <w:r w:rsidR="00FA3BAD">
        <w:rPr>
          <w:rFonts w:ascii="DFKai-SB" w:eastAsia="DFKai-SB" w:hAnsi="DFKai-SB" w:hint="eastAsia"/>
          <w:sz w:val="24"/>
          <w:szCs w:val="24"/>
        </w:rPr>
        <w:t>若有需要可</w:t>
      </w:r>
      <w:r w:rsidR="00FA3BAD" w:rsidRPr="00FA3BAD">
        <w:rPr>
          <w:rFonts w:ascii="DFKai-SB" w:eastAsia="DFKai-SB" w:hAnsi="DFKai-SB" w:hint="eastAsia"/>
          <w:sz w:val="24"/>
          <w:szCs w:val="24"/>
        </w:rPr>
        <w:t>額</w:t>
      </w:r>
      <w:r w:rsidR="00171268">
        <w:rPr>
          <w:rFonts w:ascii="DFKai-SB" w:eastAsia="DFKai-SB" w:hAnsi="DFKai-SB" w:hint="eastAsia"/>
          <w:sz w:val="24"/>
          <w:szCs w:val="24"/>
        </w:rPr>
        <w:t>外加紙列出</w:t>
      </w:r>
      <w:r w:rsidR="00171268">
        <w:rPr>
          <w:rFonts w:ascii="DFKai-SB" w:eastAsia="DFKai-SB" w:hAnsi="DFKai-SB"/>
          <w:sz w:val="24"/>
          <w:szCs w:val="24"/>
        </w:rPr>
        <w:t>)</w:t>
      </w:r>
      <w:r>
        <w:rPr>
          <w:rFonts w:ascii="DFKai-SB" w:eastAsia="DFKai-SB" w:hAnsi="DFKai-SB" w:hint="eastAsia"/>
          <w:sz w:val="24"/>
          <w:szCs w:val="24"/>
        </w:rPr>
        <w:t>：</w:t>
      </w:r>
      <w:r>
        <w:rPr>
          <w:rFonts w:ascii="DFKai-SB" w:eastAsia="DFKai-SB" w:hAnsi="DFKai-SB"/>
          <w:sz w:val="24"/>
          <w:szCs w:val="24"/>
        </w:rPr>
        <w:t xml:space="preserve"> </w:t>
      </w:r>
    </w:p>
    <w:p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>
        <w:trPr>
          <w:trHeight w:val="2268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spacing w:after="12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其他您認為與此獎學金申請相關的信息</w:t>
      </w:r>
      <w:r w:rsidR="00171268">
        <w:rPr>
          <w:rFonts w:ascii="DFKai-SB" w:eastAsia="DFKai-SB" w:hAnsi="DFKai-SB" w:hint="eastAsia"/>
          <w:sz w:val="24"/>
          <w:szCs w:val="24"/>
        </w:rPr>
        <w:t xml:space="preserve"> </w:t>
      </w:r>
      <w:r w:rsidR="00171268">
        <w:rPr>
          <w:rFonts w:ascii="DFKai-SB" w:eastAsia="DFKai-SB" w:hAnsi="DFKai-SB"/>
          <w:sz w:val="24"/>
          <w:szCs w:val="24"/>
        </w:rPr>
        <w:t>(</w:t>
      </w:r>
      <w:r w:rsidR="00FA3BAD">
        <w:rPr>
          <w:rFonts w:ascii="DFKai-SB" w:eastAsia="DFKai-SB" w:hAnsi="DFKai-SB" w:hint="eastAsia"/>
          <w:sz w:val="24"/>
          <w:szCs w:val="24"/>
        </w:rPr>
        <w:t>若有需要可</w:t>
      </w:r>
      <w:r w:rsidR="00FA3BAD" w:rsidRPr="00FA3BAD">
        <w:rPr>
          <w:rFonts w:ascii="DFKai-SB" w:eastAsia="DFKai-SB" w:hAnsi="DFKai-SB" w:hint="eastAsia"/>
          <w:sz w:val="24"/>
          <w:szCs w:val="24"/>
        </w:rPr>
        <w:t>額</w:t>
      </w:r>
      <w:r w:rsidR="00FA3BAD">
        <w:rPr>
          <w:rFonts w:ascii="DFKai-SB" w:eastAsia="DFKai-SB" w:hAnsi="DFKai-SB" w:hint="eastAsia"/>
          <w:sz w:val="24"/>
          <w:szCs w:val="24"/>
        </w:rPr>
        <w:t>外加紙列出</w:t>
      </w:r>
      <w:r w:rsidR="00171268">
        <w:rPr>
          <w:rFonts w:ascii="DFKai-SB" w:eastAsia="DFKai-SB" w:hAnsi="DFKai-SB"/>
          <w:sz w:val="24"/>
          <w:szCs w:val="24"/>
        </w:rPr>
        <w:t>)</w:t>
      </w:r>
      <w:r>
        <w:rPr>
          <w:rFonts w:ascii="DFKai-SB" w:eastAsia="DFKai-SB" w:hAnsi="DFKai-SB" w:hint="eastAsia"/>
          <w:sz w:val="24"/>
          <w:szCs w:val="24"/>
        </w:rPr>
        <w:t>：</w:t>
      </w:r>
    </w:p>
    <w:p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>
        <w:trPr>
          <w:trHeight w:val="2268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60B" w:rsidRDefault="0010760B" w:rsidP="00172A21">
            <w:pPr>
              <w:spacing w:after="12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28" w:type="dxa"/>
        <w:tblBorders>
          <w:bottom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72"/>
      </w:tblGrid>
      <w:tr w:rsidR="0010760B">
        <w:tc>
          <w:tcPr>
            <w:tcW w:w="9072" w:type="dxa"/>
          </w:tcPr>
          <w:p w:rsidR="0010760B" w:rsidRDefault="0010760B" w:rsidP="00172A21">
            <w:pPr>
              <w:snapToGrid w:val="0"/>
              <w:spacing w:after="60"/>
              <w:ind w:right="-331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10760B" w:rsidRDefault="0010760B" w:rsidP="00172A21">
      <w:pPr>
        <w:snapToGrid w:val="0"/>
        <w:spacing w:after="60"/>
        <w:ind w:right="-55"/>
        <w:jc w:val="both"/>
        <w:rPr>
          <w:rFonts w:ascii="DFKai-SB" w:eastAsia="DFKai-SB" w:hAnsi="DFKai-SB"/>
          <w:b/>
          <w:sz w:val="24"/>
          <w:szCs w:val="24"/>
        </w:rPr>
      </w:pPr>
    </w:p>
    <w:p w:rsidR="0010760B" w:rsidRDefault="003159A3" w:rsidP="00172A21">
      <w:pPr>
        <w:pStyle w:val="Heading5"/>
        <w:snapToGrid w:val="0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聲</w:t>
      </w:r>
      <w:r w:rsidR="0010760B">
        <w:rPr>
          <w:rFonts w:ascii="DFKai-SB" w:eastAsia="DFKai-SB" w:hAnsi="DFKai-SB" w:hint="eastAsia"/>
          <w:sz w:val="24"/>
          <w:szCs w:val="24"/>
        </w:rPr>
        <w:t>明</w:t>
      </w:r>
    </w:p>
    <w:p w:rsidR="0010760B" w:rsidRDefault="0010760B" w:rsidP="00172A21">
      <w:pPr>
        <w:snapToGrid w:val="0"/>
        <w:spacing w:after="60"/>
        <w:ind w:right="-331"/>
        <w:jc w:val="both"/>
        <w:rPr>
          <w:rFonts w:ascii="DFKai-SB" w:eastAsia="DFKai-SB" w:hAnsi="DFKai-SB"/>
          <w:sz w:val="24"/>
          <w:szCs w:val="24"/>
        </w:rPr>
      </w:pPr>
    </w:p>
    <w:p w:rsidR="0010760B" w:rsidRDefault="0010760B" w:rsidP="00172A21">
      <w:pPr>
        <w:snapToGrid w:val="0"/>
        <w:spacing w:after="60"/>
        <w:ind w:right="-331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tab/>
      </w:r>
      <w:r>
        <w:rPr>
          <w:rFonts w:ascii="DFKai-SB" w:eastAsia="DFKai-SB" w:hAnsi="DFKai-SB" w:hint="eastAsia"/>
          <w:sz w:val="24"/>
          <w:szCs w:val="24"/>
        </w:rPr>
        <w:t>本人僅此聲明，此表格內所填報的資料均屬真確無誤及完整。如有任何虛報或誤導資料，本人的獎學金申請將被取消。</w:t>
      </w:r>
    </w:p>
    <w:p w:rsidR="0010760B" w:rsidRDefault="0010760B" w:rsidP="00172A21">
      <w:pPr>
        <w:snapToGrid w:val="0"/>
        <w:spacing w:after="60"/>
        <w:ind w:right="-331" w:firstLine="720"/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8950" w:type="dxa"/>
        <w:jc w:val="center"/>
        <w:tblLayout w:type="fixed"/>
        <w:tblLook w:val="0000" w:firstRow="0" w:lastRow="0" w:firstColumn="0" w:lastColumn="0" w:noHBand="0" w:noVBand="0"/>
      </w:tblPr>
      <w:tblGrid>
        <w:gridCol w:w="1276"/>
        <w:gridCol w:w="3119"/>
        <w:gridCol w:w="1275"/>
        <w:gridCol w:w="3280"/>
      </w:tblGrid>
      <w:tr w:rsidR="0010760B" w:rsidTr="00C45729">
        <w:trPr>
          <w:jc w:val="center"/>
        </w:trPr>
        <w:tc>
          <w:tcPr>
            <w:tcW w:w="1276" w:type="dxa"/>
          </w:tcPr>
          <w:p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申請日期</w:t>
            </w:r>
          </w:p>
        </w:tc>
        <w:tc>
          <w:tcPr>
            <w:tcW w:w="3119" w:type="dxa"/>
            <w:tcBorders>
              <w:bottom w:val="single" w:sz="6" w:space="0" w:color="auto"/>
            </w:tcBorders>
          </w:tcPr>
          <w:p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275" w:type="dxa"/>
            <w:vAlign w:val="bottom"/>
          </w:tcPr>
          <w:p w:rsidR="0010760B" w:rsidRDefault="0010760B" w:rsidP="00172A21">
            <w:pPr>
              <w:snapToGrid w:val="0"/>
              <w:spacing w:after="60"/>
              <w:ind w:right="20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簽名</w:t>
            </w:r>
          </w:p>
        </w:tc>
        <w:tc>
          <w:tcPr>
            <w:tcW w:w="3280" w:type="dxa"/>
            <w:tcBorders>
              <w:bottom w:val="single" w:sz="6" w:space="0" w:color="auto"/>
            </w:tcBorders>
          </w:tcPr>
          <w:p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:rsidR="007D277B" w:rsidRPr="005D7C94" w:rsidRDefault="007D277B" w:rsidP="00172A21">
      <w:pPr>
        <w:pStyle w:val="Heading5"/>
        <w:rPr>
          <w:rFonts w:ascii="Times New Roman" w:eastAsia="DFKai-SB" w:hAnsi="Times New Roman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br w:type="page"/>
      </w:r>
      <w:r w:rsidRPr="00372B3C">
        <w:rPr>
          <w:rFonts w:ascii="DengXian" w:eastAsia="DengXian" w:hAnsi="DengXian" w:hint="eastAsia"/>
          <w:sz w:val="24"/>
          <w:szCs w:val="24"/>
        </w:rPr>
        <w:lastRenderedPageBreak/>
        <w:t>個人資料</w:t>
      </w:r>
      <w:r>
        <w:rPr>
          <w:rFonts w:ascii="Times New Roman" w:eastAsia="DFKai-SB" w:hAnsi="Times New Roman"/>
          <w:sz w:val="24"/>
          <w:szCs w:val="24"/>
        </w:rPr>
        <w:t xml:space="preserve"> (</w:t>
      </w:r>
      <w:r w:rsidRPr="00372B3C">
        <w:rPr>
          <w:rFonts w:ascii="DengXian" w:eastAsia="DengXian" w:hAnsi="DengXian" w:hint="eastAsia"/>
          <w:sz w:val="24"/>
          <w:szCs w:val="24"/>
        </w:rPr>
        <w:t>私隱</w:t>
      </w:r>
      <w:r>
        <w:rPr>
          <w:rFonts w:ascii="Times New Roman" w:eastAsia="DFKai-SB" w:hAnsi="Times New Roman"/>
          <w:sz w:val="24"/>
          <w:szCs w:val="24"/>
        </w:rPr>
        <w:t xml:space="preserve">) </w:t>
      </w:r>
      <w:r w:rsidRPr="00A52352">
        <w:rPr>
          <w:rFonts w:ascii="DengXian" w:eastAsia="DengXian" w:hAnsi="DengXian" w:hint="eastAsia"/>
          <w:sz w:val="24"/>
          <w:szCs w:val="24"/>
        </w:rPr>
        <w:t>條例</w:t>
      </w:r>
      <w:r w:rsidRPr="00372B3C">
        <w:rPr>
          <w:rFonts w:ascii="DengXian" w:eastAsia="DengXian" w:hAnsi="DengXian" w:hint="eastAsia"/>
          <w:sz w:val="24"/>
          <w:szCs w:val="24"/>
        </w:rPr>
        <w:t>通告</w:t>
      </w:r>
      <w:r w:rsidRPr="005D7C94">
        <w:rPr>
          <w:rFonts w:ascii="Times New Roman" w:eastAsia="DFKai-SB" w:hAnsi="Times New Roman"/>
          <w:sz w:val="24"/>
          <w:szCs w:val="24"/>
        </w:rPr>
        <w:t xml:space="preserve"> – </w:t>
      </w:r>
      <w:r w:rsidRPr="00372B3C">
        <w:rPr>
          <w:rFonts w:ascii="DengXian" w:eastAsia="DengXian" w:hAnsi="DengXian" w:hint="eastAsia"/>
          <w:sz w:val="24"/>
          <w:szCs w:val="24"/>
        </w:rPr>
        <w:t>使用個人資料</w:t>
      </w:r>
    </w:p>
    <w:p w:rsidR="007D277B" w:rsidRPr="005D7C94" w:rsidRDefault="007D277B" w:rsidP="00172A21">
      <w:pPr>
        <w:jc w:val="both"/>
        <w:rPr>
          <w:rFonts w:eastAsia="DFKai-SB"/>
          <w:sz w:val="24"/>
          <w:szCs w:val="24"/>
        </w:rPr>
      </w:pPr>
    </w:p>
    <w:p w:rsidR="007D277B" w:rsidRPr="00372B3C" w:rsidRDefault="007D277B" w:rsidP="00172A21">
      <w:pPr>
        <w:tabs>
          <w:tab w:val="left" w:pos="3240"/>
          <w:tab w:val="left" w:pos="6600"/>
          <w:tab w:val="left" w:pos="8880"/>
        </w:tabs>
        <w:jc w:val="both"/>
        <w:rPr>
          <w:rFonts w:ascii="DengXian" w:hAnsi="DengXian"/>
          <w:sz w:val="24"/>
          <w:szCs w:val="24"/>
        </w:rPr>
      </w:pPr>
      <w:r w:rsidRPr="00720D95">
        <w:rPr>
          <w:rFonts w:ascii="DengXian" w:eastAsia="DengXian" w:hAnsi="DengXian" w:hint="eastAsia"/>
          <w:sz w:val="24"/>
          <w:szCs w:val="24"/>
        </w:rPr>
        <w:t>提供個人資料申請珠海學院佛學研究中心</w:t>
      </w:r>
      <w:r>
        <w:rPr>
          <w:rFonts w:ascii="PMingLiU" w:hAnsi="PMingLiU" w:hint="eastAsia"/>
          <w:sz w:val="24"/>
          <w:szCs w:val="24"/>
          <w:lang w:eastAsia="zh-HK"/>
        </w:rPr>
        <w:t>「</w:t>
      </w:r>
      <w:r w:rsidRPr="007D277B">
        <w:rPr>
          <w:rFonts w:ascii="DengXian" w:eastAsia="DengXian" w:hAnsi="DengXian" w:hint="eastAsia"/>
          <w:sz w:val="24"/>
          <w:szCs w:val="24"/>
        </w:rPr>
        <w:t>旭日應用佛學獎學金</w:t>
      </w:r>
      <w:r>
        <w:rPr>
          <w:rFonts w:ascii="Arial Unicode MS" w:eastAsia="Arial Unicode MS" w:hAnsi="Arial Unicode MS" w:cs="Arial Unicode MS" w:hint="eastAsia"/>
          <w:sz w:val="24"/>
          <w:szCs w:val="24"/>
        </w:rPr>
        <w:t>」</w:t>
      </w:r>
      <w:r w:rsidRPr="00720D95">
        <w:rPr>
          <w:rFonts w:ascii="DengXian" w:eastAsia="DengXian" w:hAnsi="DengXian" w:hint="eastAsia"/>
          <w:sz w:val="24"/>
          <w:szCs w:val="24"/>
        </w:rPr>
        <w:t>的申請者，請留意以下</w:t>
      </w:r>
      <w:r w:rsidRPr="00372B3C">
        <w:rPr>
          <w:rFonts w:ascii="DengXian" w:eastAsia="DengXian" w:hAnsi="DengXian" w:hint="eastAsia"/>
          <w:sz w:val="24"/>
          <w:szCs w:val="24"/>
        </w:rPr>
        <w:t>幾項基於香港</w:t>
      </w:r>
      <w:r w:rsidRPr="00766C05">
        <w:rPr>
          <w:rFonts w:ascii="DengXian" w:eastAsia="DengXian" w:hAnsi="DengXian" w:hint="eastAsia"/>
          <w:sz w:val="24"/>
          <w:szCs w:val="24"/>
        </w:rPr>
        <w:t>個人資料</w:t>
      </w:r>
      <w:r>
        <w:rPr>
          <w:rFonts w:eastAsia="DFKai-SB"/>
          <w:sz w:val="24"/>
          <w:szCs w:val="24"/>
        </w:rPr>
        <w:t xml:space="preserve"> (</w:t>
      </w:r>
      <w:r w:rsidRPr="00766C05">
        <w:rPr>
          <w:rFonts w:ascii="DengXian" w:eastAsia="DengXian" w:hAnsi="DengXian" w:hint="eastAsia"/>
          <w:sz w:val="24"/>
          <w:szCs w:val="24"/>
        </w:rPr>
        <w:t>私隱</w:t>
      </w:r>
      <w:r>
        <w:rPr>
          <w:rFonts w:eastAsia="DFKai-SB"/>
          <w:sz w:val="24"/>
          <w:szCs w:val="24"/>
        </w:rPr>
        <w:t>)</w:t>
      </w:r>
      <w:r w:rsidRPr="00A52352">
        <w:rPr>
          <w:rFonts w:ascii="DengXian" w:eastAsia="DengXian" w:hAnsi="DengXian" w:hint="eastAsia"/>
          <w:sz w:val="24"/>
          <w:szCs w:val="24"/>
        </w:rPr>
        <w:t xml:space="preserve"> </w:t>
      </w:r>
      <w:r w:rsidRPr="00766C05">
        <w:rPr>
          <w:rFonts w:ascii="DengXian" w:eastAsia="DengXian" w:hAnsi="DengXian" w:hint="eastAsia"/>
          <w:sz w:val="24"/>
          <w:szCs w:val="24"/>
        </w:rPr>
        <w:t>條例</w:t>
      </w:r>
      <w:r w:rsidRPr="00372B3C">
        <w:rPr>
          <w:rFonts w:ascii="DengXian" w:eastAsia="DengXian" w:hAnsi="DengXian" w:hint="eastAsia"/>
          <w:sz w:val="24"/>
          <w:szCs w:val="24"/>
        </w:rPr>
        <w:t>而提出的要點：</w:t>
      </w:r>
    </w:p>
    <w:p w:rsidR="007D277B" w:rsidRDefault="007D277B" w:rsidP="00172A21">
      <w:pPr>
        <w:jc w:val="both"/>
        <w:rPr>
          <w:rFonts w:eastAsia="DFKai-SB"/>
          <w:sz w:val="24"/>
          <w:szCs w:val="24"/>
        </w:rPr>
      </w:pPr>
    </w:p>
    <w:p w:rsidR="007D277B" w:rsidRPr="002F1DCA" w:rsidRDefault="007D277B" w:rsidP="00172A21">
      <w:pPr>
        <w:numPr>
          <w:ilvl w:val="0"/>
          <w:numId w:val="5"/>
        </w:numPr>
        <w:jc w:val="both"/>
        <w:rPr>
          <w:rFonts w:eastAsia="DengXian"/>
          <w:sz w:val="24"/>
          <w:szCs w:val="24"/>
        </w:rPr>
      </w:pPr>
      <w:r w:rsidRPr="00372B3C">
        <w:rPr>
          <w:rFonts w:eastAsia="DengXian" w:hint="eastAsia"/>
          <w:sz w:val="24"/>
          <w:szCs w:val="24"/>
        </w:rPr>
        <w:t>為申請此獎學金而提供的個人資料，在整個申請過程中，將僅限於此獎學金的申請之用，並因此，這些資料將被珠海學院的工作人員及校外</w:t>
      </w:r>
      <w:r>
        <w:rPr>
          <w:rFonts w:eastAsia="DengXian" w:hint="eastAsia"/>
          <w:sz w:val="24"/>
          <w:szCs w:val="24"/>
        </w:rPr>
        <w:t>直接參與到此獎學金</w:t>
      </w:r>
      <w:r w:rsidRPr="00372B3C">
        <w:rPr>
          <w:rFonts w:eastAsia="DengXian" w:hint="eastAsia"/>
          <w:sz w:val="24"/>
          <w:szCs w:val="24"/>
        </w:rPr>
        <w:t>行政工作中的人員處理及使用；</w:t>
      </w:r>
    </w:p>
    <w:p w:rsidR="007D277B" w:rsidRDefault="007D277B" w:rsidP="00172A21">
      <w:pPr>
        <w:numPr>
          <w:ilvl w:val="0"/>
          <w:numId w:val="5"/>
        </w:numPr>
        <w:jc w:val="both"/>
        <w:rPr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建議申請者在要求提交的相關文件（如適用）中提供所有的信息，若未能提交，珠海學院將有可能無法處理並評審申請者的獎學金申請；</w:t>
      </w:r>
    </w:p>
    <w:p w:rsidR="007D277B" w:rsidRPr="00A52352" w:rsidRDefault="007D277B" w:rsidP="00172A21">
      <w:pPr>
        <w:numPr>
          <w:ilvl w:val="0"/>
          <w:numId w:val="5"/>
        </w:numPr>
        <w:jc w:val="both"/>
        <w:rPr>
          <w:sz w:val="24"/>
          <w:szCs w:val="24"/>
        </w:rPr>
      </w:pPr>
      <w:r w:rsidRPr="00372B3C">
        <w:rPr>
          <w:rFonts w:eastAsia="DengXian" w:hint="eastAsia"/>
          <w:sz w:val="24"/>
          <w:szCs w:val="24"/>
        </w:rPr>
        <w:t>當獎學金的評審及相關的程序完成後：</w:t>
      </w:r>
    </w:p>
    <w:p w:rsidR="007D277B" w:rsidRPr="00372B3C" w:rsidRDefault="007D277B" w:rsidP="00172A21">
      <w:pPr>
        <w:ind w:leftChars="143" w:left="286" w:firstLineChars="58" w:firstLine="139"/>
        <w:jc w:val="both"/>
        <w:rPr>
          <w:rFonts w:ascii="DengXian" w:eastAsia="DengXian" w:hAnsi="DengXian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（a）不成功的申請者的申請資料及所有推薦人提交的推薦信，將會被銷毀；</w:t>
      </w:r>
    </w:p>
    <w:p w:rsidR="007D277B" w:rsidRPr="00372B3C" w:rsidRDefault="007D277B" w:rsidP="00172A21">
      <w:pPr>
        <w:ind w:leftChars="213" w:left="426"/>
        <w:jc w:val="both"/>
        <w:rPr>
          <w:rFonts w:ascii="DengXian" w:eastAsia="DengXian" w:hAnsi="DengXian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（b）成功獲得此獎學金的申請者的申請資料，將會成為正式文件的一部分，申請人個人可向珠海學院提出申請查閱此文件。其中的資料，此後將依照相關的規則、管理條例以及伴隨的程序，在此學生於珠海學院的修讀過程中，由珠海學院相關工作人員進行處理及使用。</w:t>
      </w:r>
    </w:p>
    <w:p w:rsidR="007D277B" w:rsidRPr="00372B3C" w:rsidRDefault="007D277B" w:rsidP="00172A21">
      <w:pPr>
        <w:numPr>
          <w:ilvl w:val="0"/>
          <w:numId w:val="5"/>
        </w:numPr>
        <w:jc w:val="both"/>
        <w:rPr>
          <w:rFonts w:ascii="DengXian" w:eastAsia="DengXian" w:hAnsi="DengXian"/>
          <w:sz w:val="24"/>
          <w:szCs w:val="24"/>
        </w:rPr>
      </w:pPr>
      <w:r>
        <w:rPr>
          <w:rFonts w:eastAsia="DengXian" w:hint="eastAsia"/>
          <w:sz w:val="24"/>
          <w:szCs w:val="24"/>
        </w:rPr>
        <w:t>在此</w:t>
      </w:r>
      <w:r w:rsidRPr="00A52352">
        <w:rPr>
          <w:rFonts w:ascii="DengXian" w:eastAsia="DengXian" w:hAnsi="DengXian" w:hint="eastAsia"/>
          <w:sz w:val="24"/>
          <w:szCs w:val="24"/>
        </w:rPr>
        <w:t>個人資料</w:t>
      </w:r>
      <w:r>
        <w:rPr>
          <w:rFonts w:eastAsia="DFKai-SB"/>
          <w:sz w:val="24"/>
          <w:szCs w:val="24"/>
        </w:rPr>
        <w:t xml:space="preserve"> (</w:t>
      </w:r>
      <w:r w:rsidRPr="00A52352">
        <w:rPr>
          <w:rFonts w:ascii="DengXian" w:eastAsia="DengXian" w:hAnsi="DengXian" w:hint="eastAsia"/>
          <w:sz w:val="24"/>
          <w:szCs w:val="24"/>
        </w:rPr>
        <w:t>私隱</w:t>
      </w:r>
      <w:r>
        <w:rPr>
          <w:rFonts w:eastAsia="DFKai-SB"/>
          <w:sz w:val="24"/>
          <w:szCs w:val="24"/>
        </w:rPr>
        <w:t xml:space="preserve">) </w:t>
      </w:r>
      <w:r w:rsidRPr="00A52352">
        <w:rPr>
          <w:rFonts w:ascii="DengXian" w:eastAsia="DengXian" w:hAnsi="DengXian" w:hint="eastAsia"/>
          <w:sz w:val="24"/>
          <w:szCs w:val="24"/>
        </w:rPr>
        <w:t>條例</w:t>
      </w:r>
      <w:r>
        <w:rPr>
          <w:rFonts w:ascii="DengXian" w:eastAsia="DengXian" w:hAnsi="DengXian" w:hint="eastAsia"/>
          <w:sz w:val="24"/>
          <w:szCs w:val="24"/>
        </w:rPr>
        <w:t>的條款規定下，申請者有權要求查看並更改個人資料。申請者可向珠海學院教務處提交書面申請，以查看或更改其個人資料。</w:t>
      </w:r>
    </w:p>
    <w:p w:rsidR="007D277B" w:rsidRPr="005D7C94" w:rsidRDefault="007D277B" w:rsidP="00172A21">
      <w:pPr>
        <w:jc w:val="both"/>
        <w:rPr>
          <w:rFonts w:eastAsia="DFKai-SB"/>
          <w:sz w:val="24"/>
          <w:szCs w:val="24"/>
          <w:u w:val="single"/>
        </w:rPr>
      </w:pPr>
    </w:p>
    <w:p w:rsidR="007D277B" w:rsidRPr="005D7C94" w:rsidRDefault="007D277B" w:rsidP="00172A21">
      <w:pPr>
        <w:jc w:val="both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  <w:u w:val="single"/>
          <w:lang w:eastAsia="zh-CN"/>
        </w:rPr>
        <w:t>聲明</w:t>
      </w:r>
    </w:p>
    <w:p w:rsidR="007D277B" w:rsidRPr="005D7C94" w:rsidRDefault="007D277B" w:rsidP="00172A21">
      <w:pPr>
        <w:jc w:val="both"/>
        <w:rPr>
          <w:rFonts w:eastAsia="DFKai-SB"/>
          <w:sz w:val="24"/>
          <w:szCs w:val="24"/>
        </w:rPr>
      </w:pPr>
    </w:p>
    <w:p w:rsidR="007D277B" w:rsidRDefault="007D277B" w:rsidP="00172A21">
      <w:pPr>
        <w:numPr>
          <w:ilvl w:val="0"/>
          <w:numId w:val="3"/>
        </w:numPr>
        <w:tabs>
          <w:tab w:val="clear" w:pos="720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已經明白以上幾點基於</w:t>
      </w:r>
      <w:r w:rsidRPr="00643E5E">
        <w:rPr>
          <w:rFonts w:ascii="DengXian" w:eastAsia="DengXian" w:hAnsi="DengXian" w:hint="eastAsia"/>
          <w:sz w:val="24"/>
          <w:szCs w:val="24"/>
        </w:rPr>
        <w:t>香港</w:t>
      </w:r>
      <w:r w:rsidRPr="00766C05">
        <w:rPr>
          <w:rFonts w:ascii="DengXian" w:eastAsia="DengXian" w:hAnsi="DengXian" w:hint="eastAsia"/>
          <w:sz w:val="24"/>
          <w:szCs w:val="24"/>
        </w:rPr>
        <w:t>個人資料</w:t>
      </w:r>
      <w:r>
        <w:rPr>
          <w:rFonts w:eastAsia="DFKai-SB"/>
          <w:sz w:val="24"/>
          <w:szCs w:val="24"/>
        </w:rPr>
        <w:t xml:space="preserve"> (</w:t>
      </w:r>
      <w:r w:rsidRPr="00766C05">
        <w:rPr>
          <w:rFonts w:ascii="DengXian" w:eastAsia="DengXian" w:hAnsi="DengXian" w:hint="eastAsia"/>
          <w:sz w:val="24"/>
          <w:szCs w:val="24"/>
        </w:rPr>
        <w:t>私隱</w:t>
      </w:r>
      <w:r>
        <w:rPr>
          <w:rFonts w:eastAsia="DFKai-SB"/>
          <w:sz w:val="24"/>
          <w:szCs w:val="24"/>
        </w:rPr>
        <w:t>)</w:t>
      </w:r>
      <w:r w:rsidRPr="00A52352">
        <w:rPr>
          <w:rFonts w:ascii="DengXian" w:eastAsia="DengXian" w:hAnsi="DengXian" w:hint="eastAsia"/>
          <w:sz w:val="24"/>
          <w:szCs w:val="24"/>
        </w:rPr>
        <w:t xml:space="preserve"> </w:t>
      </w:r>
      <w:r w:rsidRPr="00766C05">
        <w:rPr>
          <w:rFonts w:ascii="DengXian" w:eastAsia="DengXian" w:hAnsi="DengXian" w:hint="eastAsia"/>
          <w:sz w:val="24"/>
          <w:szCs w:val="24"/>
        </w:rPr>
        <w:t>條例</w:t>
      </w:r>
      <w:r w:rsidRPr="00643E5E">
        <w:rPr>
          <w:rFonts w:ascii="DengXian" w:eastAsia="DengXian" w:hAnsi="DengXian" w:hint="eastAsia"/>
          <w:sz w:val="24"/>
          <w:szCs w:val="24"/>
        </w:rPr>
        <w:t>而提出的要點</w:t>
      </w:r>
      <w:r>
        <w:rPr>
          <w:rFonts w:ascii="DengXian" w:eastAsia="DengXian" w:hAnsi="DengXian" w:hint="eastAsia"/>
          <w:sz w:val="24"/>
          <w:szCs w:val="24"/>
        </w:rPr>
        <w:t>。</w:t>
      </w:r>
    </w:p>
    <w:p w:rsidR="007D277B" w:rsidRPr="00643E5E" w:rsidRDefault="007D277B" w:rsidP="00172A21">
      <w:pPr>
        <w:numPr>
          <w:ilvl w:val="0"/>
          <w:numId w:val="3"/>
        </w:numPr>
        <w:tabs>
          <w:tab w:val="clear" w:pos="720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授權珠海學院及與此獎學金有直接關聯的辦公室，在此獎學金的評審及相關行政工作中，使用、核對並處理依照此獎學金申請要求提交的本人個人資料。</w:t>
      </w:r>
    </w:p>
    <w:p w:rsidR="007D277B" w:rsidRDefault="007D277B" w:rsidP="00172A21">
      <w:pPr>
        <w:numPr>
          <w:ilvl w:val="0"/>
          <w:numId w:val="3"/>
        </w:numPr>
        <w:tabs>
          <w:tab w:val="clear" w:pos="720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明白當獎學金申請成功後，於本人就讀珠海學院之時，本人的資料將成為在校記錄的一部分，將會</w:t>
      </w:r>
      <w:r w:rsidRPr="00535E85">
        <w:rPr>
          <w:rFonts w:ascii="DengXian" w:eastAsia="DengXian" w:hAnsi="DengXian" w:hint="eastAsia"/>
          <w:sz w:val="24"/>
          <w:szCs w:val="24"/>
        </w:rPr>
        <w:t>依照相關的規則、管理條例以及伴隨的程序</w:t>
      </w:r>
      <w:r>
        <w:rPr>
          <w:rFonts w:ascii="DengXian" w:eastAsia="DengXian" w:hAnsi="DengXian" w:hint="eastAsia"/>
          <w:sz w:val="24"/>
          <w:szCs w:val="24"/>
        </w:rPr>
        <w:t>，</w:t>
      </w:r>
      <w:r w:rsidRPr="00372B3C">
        <w:rPr>
          <w:rFonts w:ascii="DengXian" w:eastAsia="DengXian" w:hAnsi="DengXian" w:hint="eastAsia"/>
          <w:sz w:val="24"/>
          <w:szCs w:val="24"/>
        </w:rPr>
        <w:t>作學務、行政用途及學業相關之一切事宜。</w:t>
      </w:r>
    </w:p>
    <w:p w:rsidR="007D277B" w:rsidRPr="00535E85" w:rsidRDefault="007D277B" w:rsidP="00172A21">
      <w:pPr>
        <w:numPr>
          <w:ilvl w:val="0"/>
          <w:numId w:val="3"/>
        </w:numPr>
        <w:tabs>
          <w:tab w:val="clear" w:pos="720"/>
          <w:tab w:val="num" w:pos="426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聲明</w:t>
      </w:r>
      <w:r w:rsidRPr="00535E85">
        <w:rPr>
          <w:rFonts w:ascii="DengXian" w:eastAsia="DengXian" w:hAnsi="DengXian" w:hint="eastAsia"/>
          <w:sz w:val="24"/>
          <w:szCs w:val="24"/>
        </w:rPr>
        <w:t>此表格內所填報的資料均屬真確無誤及完整。如有任何虛報或誤導資料，本人的獎學金將被取消。</w:t>
      </w:r>
    </w:p>
    <w:p w:rsidR="007D277B" w:rsidRPr="008F0499" w:rsidRDefault="007D277B" w:rsidP="00172A21">
      <w:pPr>
        <w:snapToGrid w:val="0"/>
        <w:spacing w:after="60"/>
        <w:ind w:right="-331" w:firstLine="720"/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907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276"/>
        <w:gridCol w:w="3119"/>
        <w:gridCol w:w="1071"/>
        <w:gridCol w:w="3606"/>
      </w:tblGrid>
      <w:tr w:rsidR="007D277B" w:rsidRPr="008F0499" w:rsidTr="00C45729">
        <w:tc>
          <w:tcPr>
            <w:tcW w:w="1276" w:type="dxa"/>
          </w:tcPr>
          <w:p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 w:rsidRPr="008F049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申請日期</w:t>
            </w:r>
          </w:p>
        </w:tc>
        <w:tc>
          <w:tcPr>
            <w:tcW w:w="3119" w:type="dxa"/>
            <w:tcBorders>
              <w:bottom w:val="single" w:sz="6" w:space="0" w:color="auto"/>
            </w:tcBorders>
          </w:tcPr>
          <w:p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071" w:type="dxa"/>
            <w:vAlign w:val="bottom"/>
          </w:tcPr>
          <w:p w:rsidR="007D277B" w:rsidRPr="008F0499" w:rsidRDefault="007D277B" w:rsidP="00172A21">
            <w:pPr>
              <w:snapToGrid w:val="0"/>
              <w:spacing w:after="60"/>
              <w:ind w:right="20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 w:rsidRPr="008F049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簽名</w:t>
            </w:r>
          </w:p>
        </w:tc>
        <w:tc>
          <w:tcPr>
            <w:tcW w:w="3606" w:type="dxa"/>
            <w:tcBorders>
              <w:bottom w:val="single" w:sz="6" w:space="0" w:color="auto"/>
            </w:tcBorders>
          </w:tcPr>
          <w:p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:rsidR="007D277B" w:rsidRPr="00A23922" w:rsidRDefault="007D277B" w:rsidP="00172A21">
      <w:pPr>
        <w:jc w:val="both"/>
        <w:rPr>
          <w:rFonts w:ascii="DFKai-SB" w:eastAsia="DFKai-SB" w:hAnsi="DFKai-SB"/>
          <w:sz w:val="24"/>
          <w:szCs w:val="24"/>
        </w:rPr>
      </w:pPr>
    </w:p>
    <w:p w:rsidR="007D277B" w:rsidRPr="005D7C94" w:rsidRDefault="007D277B" w:rsidP="00172A21">
      <w:pPr>
        <w:spacing w:after="60"/>
        <w:ind w:right="-55"/>
        <w:jc w:val="both"/>
        <w:rPr>
          <w:rFonts w:eastAsia="DFKai-SB"/>
          <w:b/>
          <w:sz w:val="24"/>
          <w:szCs w:val="24"/>
          <w:lang w:eastAsia="zh-CN"/>
        </w:rPr>
      </w:pPr>
    </w:p>
    <w:p w:rsidR="007D277B" w:rsidRPr="00A23922" w:rsidRDefault="007D277B" w:rsidP="00172A21">
      <w:pPr>
        <w:jc w:val="both"/>
        <w:rPr>
          <w:rFonts w:ascii="DFKai-SB" w:eastAsia="DFKai-SB" w:hAnsi="DFKai-SB"/>
          <w:sz w:val="24"/>
          <w:szCs w:val="24"/>
        </w:rPr>
      </w:pPr>
    </w:p>
    <w:p w:rsidR="007D277B" w:rsidRDefault="007D277B" w:rsidP="00172A21">
      <w:pPr>
        <w:jc w:val="both"/>
      </w:pPr>
    </w:p>
    <w:p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sectPr w:rsidR="0010760B" w:rsidSect="00D4203E">
      <w:footerReference w:type="first" r:id="rId13"/>
      <w:pgSz w:w="11909" w:h="16834"/>
      <w:pgMar w:top="1134" w:right="1418" w:bottom="1134" w:left="1418" w:header="510" w:footer="34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5FE6" w:rsidRDefault="00C15FE6">
      <w:r>
        <w:separator/>
      </w:r>
    </w:p>
  </w:endnote>
  <w:endnote w:type="continuationSeparator" w:id="0">
    <w:p w:rsidR="00C15FE6" w:rsidRDefault="00C1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G Times">
    <w:altName w:val="Times New Roman"/>
    <w:charset w:val="00"/>
    <w:family w:val="roman"/>
    <w:pitch w:val="default"/>
    <w:sig w:usb0="00000000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0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760B" w:rsidRDefault="0010760B">
    <w:pPr>
      <w:pStyle w:val="Footer"/>
      <w:ind w:left="-284"/>
    </w:pPr>
  </w:p>
  <w:p w:rsidR="0010760B" w:rsidRDefault="0010760B" w:rsidP="00626372">
    <w:pPr>
      <w:pStyle w:val="Footer"/>
      <w:tabs>
        <w:tab w:val="clear" w:pos="4153"/>
        <w:tab w:val="center" w:pos="0"/>
      </w:tabs>
      <w:jc w:val="center"/>
    </w:pPr>
    <w:r>
      <w:rPr>
        <w:rStyle w:val="PageNumber"/>
      </w:rPr>
      <w:t xml:space="preserve">- </w:t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B54652">
      <w:rPr>
        <w:rStyle w:val="PageNumber"/>
        <w:noProof/>
      </w:rPr>
      <w:t>6</w:t>
    </w:r>
    <w:r>
      <w:fldChar w:fldCharType="end"/>
    </w:r>
    <w:r>
      <w:rPr>
        <w:rStyle w:val="PageNumber"/>
      </w:rPr>
      <w:t xml:space="preserve">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760B" w:rsidRDefault="0010760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4859" w:rsidRDefault="00626372" w:rsidP="00626372">
    <w:pPr>
      <w:pStyle w:val="Footer"/>
      <w:tabs>
        <w:tab w:val="clear" w:pos="4153"/>
        <w:tab w:val="center" w:pos="0"/>
      </w:tabs>
      <w:jc w:val="center"/>
    </w:pPr>
    <w:r>
      <w:rPr>
        <w:rStyle w:val="PageNumber"/>
      </w:rPr>
      <w:t xml:space="preserve">- </w:t>
    </w:r>
    <w:r w:rsidRPr="00626372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Pr="00626372">
      <w:rPr>
        <w:rStyle w:val="PageNumber"/>
      </w:rPr>
      <w:fldChar w:fldCharType="separate"/>
    </w:r>
    <w:r w:rsidR="00B54652">
      <w:rPr>
        <w:rStyle w:val="PageNumber"/>
        <w:noProof/>
      </w:rPr>
      <w:t>1</w:t>
    </w:r>
    <w:r w:rsidRPr="00626372"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5FE6" w:rsidRDefault="00C15FE6">
      <w:r>
        <w:separator/>
      </w:r>
    </w:p>
  </w:footnote>
  <w:footnote w:type="continuationSeparator" w:id="0">
    <w:p w:rsidR="00C15FE6" w:rsidRDefault="00C15F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F019B"/>
    <w:multiLevelType w:val="hybridMultilevel"/>
    <w:tmpl w:val="ABA681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B1D8331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D76A0C"/>
    <w:multiLevelType w:val="singleLevel"/>
    <w:tmpl w:val="37D76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abstractNum w:abstractNumId="2" w15:restartNumberingAfterBreak="0">
    <w:nsid w:val="3DA35ABB"/>
    <w:multiLevelType w:val="hybridMultilevel"/>
    <w:tmpl w:val="D3D40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88F665D"/>
    <w:multiLevelType w:val="hybridMultilevel"/>
    <w:tmpl w:val="89BA3E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BED0DAD"/>
    <w:multiLevelType w:val="hybridMultilevel"/>
    <w:tmpl w:val="6A92F3C0"/>
    <w:lvl w:ilvl="0" w:tplc="C4F6925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E4617C9"/>
    <w:multiLevelType w:val="singleLevel"/>
    <w:tmpl w:val="4E4617C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eastAsia"/>
      </w:rPr>
    </w:lvl>
  </w:abstractNum>
  <w:abstractNum w:abstractNumId="6" w15:restartNumberingAfterBreak="0">
    <w:nsid w:val="50AD4485"/>
    <w:multiLevelType w:val="multilevel"/>
    <w:tmpl w:val="B96CF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7F7264"/>
    <w:multiLevelType w:val="singleLevel"/>
    <w:tmpl w:val="667F7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num w:numId="1">
    <w:abstractNumId w:val="1"/>
    <w:lvlOverride w:ilvl="0">
      <w:startOverride w:val="1"/>
    </w:lvlOverride>
  </w:num>
  <w:num w:numId="2">
    <w:abstractNumId w:val="5"/>
    <w:lvlOverride w:ilvl="0">
      <w:startOverride w:val="1"/>
    </w:lvlOverride>
  </w:num>
  <w:num w:numId="3">
    <w:abstractNumId w:val="7"/>
    <w:lvlOverride w:ilvl="0">
      <w:startOverride w:val="1"/>
    </w:lvlOverride>
  </w:num>
  <w:num w:numId="4">
    <w:abstractNumId w:val="4"/>
  </w:num>
  <w:num w:numId="5">
    <w:abstractNumId w:val="2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0"/>
  <w:doNotUseMarginsForDrawingGridOrigin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tzA2NzAwMrQ0sTBS0lEKTi0uzszPAykwNKsFAGcVPPktAAAA"/>
  </w:docVars>
  <w:rsids>
    <w:rsidRoot w:val="00102F5D"/>
    <w:rsid w:val="0000456F"/>
    <w:rsid w:val="000048CD"/>
    <w:rsid w:val="00014A7A"/>
    <w:rsid w:val="00037506"/>
    <w:rsid w:val="00042D52"/>
    <w:rsid w:val="0004409C"/>
    <w:rsid w:val="00046A39"/>
    <w:rsid w:val="0006328E"/>
    <w:rsid w:val="00063620"/>
    <w:rsid w:val="0006518B"/>
    <w:rsid w:val="000721F0"/>
    <w:rsid w:val="00081567"/>
    <w:rsid w:val="000837D4"/>
    <w:rsid w:val="00093420"/>
    <w:rsid w:val="000B47D9"/>
    <w:rsid w:val="000B4908"/>
    <w:rsid w:val="00102F5D"/>
    <w:rsid w:val="00105D94"/>
    <w:rsid w:val="0010760B"/>
    <w:rsid w:val="00115923"/>
    <w:rsid w:val="00122263"/>
    <w:rsid w:val="001249AD"/>
    <w:rsid w:val="001272E8"/>
    <w:rsid w:val="00130967"/>
    <w:rsid w:val="00132E8F"/>
    <w:rsid w:val="00153BB4"/>
    <w:rsid w:val="00157119"/>
    <w:rsid w:val="00171268"/>
    <w:rsid w:val="00172A21"/>
    <w:rsid w:val="00175337"/>
    <w:rsid w:val="00192DFB"/>
    <w:rsid w:val="0019436E"/>
    <w:rsid w:val="001A5289"/>
    <w:rsid w:val="001B0C83"/>
    <w:rsid w:val="001B7306"/>
    <w:rsid w:val="001B7F7F"/>
    <w:rsid w:val="001C3175"/>
    <w:rsid w:val="001C431E"/>
    <w:rsid w:val="001D617C"/>
    <w:rsid w:val="001E2FB6"/>
    <w:rsid w:val="001F3721"/>
    <w:rsid w:val="001F3F97"/>
    <w:rsid w:val="001F5E7C"/>
    <w:rsid w:val="00202DA1"/>
    <w:rsid w:val="00214A71"/>
    <w:rsid w:val="002308EB"/>
    <w:rsid w:val="00251E44"/>
    <w:rsid w:val="002712BD"/>
    <w:rsid w:val="00277BDB"/>
    <w:rsid w:val="002876B4"/>
    <w:rsid w:val="00291296"/>
    <w:rsid w:val="002A08C7"/>
    <w:rsid w:val="002B75F1"/>
    <w:rsid w:val="002C4A7B"/>
    <w:rsid w:val="002C6476"/>
    <w:rsid w:val="002D52E5"/>
    <w:rsid w:val="002D75BF"/>
    <w:rsid w:val="002F1DCA"/>
    <w:rsid w:val="0031475E"/>
    <w:rsid w:val="003159A3"/>
    <w:rsid w:val="003274EE"/>
    <w:rsid w:val="003306E4"/>
    <w:rsid w:val="00334038"/>
    <w:rsid w:val="00341AB0"/>
    <w:rsid w:val="003444E5"/>
    <w:rsid w:val="0036169F"/>
    <w:rsid w:val="0036572C"/>
    <w:rsid w:val="00365934"/>
    <w:rsid w:val="0037296C"/>
    <w:rsid w:val="0039662C"/>
    <w:rsid w:val="003A13F6"/>
    <w:rsid w:val="003A3C40"/>
    <w:rsid w:val="003C3ABD"/>
    <w:rsid w:val="003C5955"/>
    <w:rsid w:val="003C7060"/>
    <w:rsid w:val="003E24B8"/>
    <w:rsid w:val="00400EAC"/>
    <w:rsid w:val="0040147A"/>
    <w:rsid w:val="00412171"/>
    <w:rsid w:val="00415F2D"/>
    <w:rsid w:val="00421BFB"/>
    <w:rsid w:val="00423464"/>
    <w:rsid w:val="00431C6E"/>
    <w:rsid w:val="00431F44"/>
    <w:rsid w:val="00433BA8"/>
    <w:rsid w:val="00434A72"/>
    <w:rsid w:val="00474251"/>
    <w:rsid w:val="00476F7F"/>
    <w:rsid w:val="00486550"/>
    <w:rsid w:val="00493315"/>
    <w:rsid w:val="00497909"/>
    <w:rsid w:val="004A1589"/>
    <w:rsid w:val="004A1F8C"/>
    <w:rsid w:val="004A72CE"/>
    <w:rsid w:val="004B0BE1"/>
    <w:rsid w:val="004C3848"/>
    <w:rsid w:val="004D285C"/>
    <w:rsid w:val="004D669D"/>
    <w:rsid w:val="004E4E19"/>
    <w:rsid w:val="0050091D"/>
    <w:rsid w:val="005114C4"/>
    <w:rsid w:val="00512741"/>
    <w:rsid w:val="0051651B"/>
    <w:rsid w:val="00527A39"/>
    <w:rsid w:val="005323F8"/>
    <w:rsid w:val="00534DFF"/>
    <w:rsid w:val="00543454"/>
    <w:rsid w:val="00543D67"/>
    <w:rsid w:val="00547033"/>
    <w:rsid w:val="0055039C"/>
    <w:rsid w:val="005543FC"/>
    <w:rsid w:val="005578E3"/>
    <w:rsid w:val="00567E97"/>
    <w:rsid w:val="00576044"/>
    <w:rsid w:val="0057670C"/>
    <w:rsid w:val="00577DF2"/>
    <w:rsid w:val="00581AD4"/>
    <w:rsid w:val="00584957"/>
    <w:rsid w:val="00590EAC"/>
    <w:rsid w:val="00593250"/>
    <w:rsid w:val="0059347A"/>
    <w:rsid w:val="00595695"/>
    <w:rsid w:val="005A16D7"/>
    <w:rsid w:val="005A474E"/>
    <w:rsid w:val="005B1963"/>
    <w:rsid w:val="005D2678"/>
    <w:rsid w:val="005D7C94"/>
    <w:rsid w:val="006006A9"/>
    <w:rsid w:val="006105DB"/>
    <w:rsid w:val="00612510"/>
    <w:rsid w:val="00614CB0"/>
    <w:rsid w:val="00626372"/>
    <w:rsid w:val="006377B3"/>
    <w:rsid w:val="0068028C"/>
    <w:rsid w:val="0068709B"/>
    <w:rsid w:val="00687536"/>
    <w:rsid w:val="00687DDF"/>
    <w:rsid w:val="00692090"/>
    <w:rsid w:val="006960E0"/>
    <w:rsid w:val="00697A2B"/>
    <w:rsid w:val="006C7FF7"/>
    <w:rsid w:val="006D229A"/>
    <w:rsid w:val="006D254A"/>
    <w:rsid w:val="006E4A28"/>
    <w:rsid w:val="006E5D8E"/>
    <w:rsid w:val="006F0FAD"/>
    <w:rsid w:val="006F0FBE"/>
    <w:rsid w:val="007015F5"/>
    <w:rsid w:val="00716A77"/>
    <w:rsid w:val="00721E96"/>
    <w:rsid w:val="007410C3"/>
    <w:rsid w:val="00741B76"/>
    <w:rsid w:val="00742D91"/>
    <w:rsid w:val="0074414F"/>
    <w:rsid w:val="0074647E"/>
    <w:rsid w:val="00754640"/>
    <w:rsid w:val="007639FA"/>
    <w:rsid w:val="00792370"/>
    <w:rsid w:val="007A1FD7"/>
    <w:rsid w:val="007C207B"/>
    <w:rsid w:val="007D277B"/>
    <w:rsid w:val="007E202D"/>
    <w:rsid w:val="007E5577"/>
    <w:rsid w:val="007E5A8F"/>
    <w:rsid w:val="00806703"/>
    <w:rsid w:val="00815202"/>
    <w:rsid w:val="00817FA5"/>
    <w:rsid w:val="00822832"/>
    <w:rsid w:val="008311D0"/>
    <w:rsid w:val="00845ACB"/>
    <w:rsid w:val="00850A54"/>
    <w:rsid w:val="00854492"/>
    <w:rsid w:val="008767CD"/>
    <w:rsid w:val="00885358"/>
    <w:rsid w:val="008878FB"/>
    <w:rsid w:val="008A1171"/>
    <w:rsid w:val="008A14E8"/>
    <w:rsid w:val="008A34C7"/>
    <w:rsid w:val="008A765D"/>
    <w:rsid w:val="008C67E2"/>
    <w:rsid w:val="008D34C3"/>
    <w:rsid w:val="008E639A"/>
    <w:rsid w:val="00903ABF"/>
    <w:rsid w:val="009243AB"/>
    <w:rsid w:val="00926A60"/>
    <w:rsid w:val="00932009"/>
    <w:rsid w:val="0093658B"/>
    <w:rsid w:val="009625F2"/>
    <w:rsid w:val="009645F9"/>
    <w:rsid w:val="00973641"/>
    <w:rsid w:val="00976824"/>
    <w:rsid w:val="009829A5"/>
    <w:rsid w:val="0098384A"/>
    <w:rsid w:val="009A7D4F"/>
    <w:rsid w:val="009B0B32"/>
    <w:rsid w:val="009B61BF"/>
    <w:rsid w:val="009C1DF3"/>
    <w:rsid w:val="009C358D"/>
    <w:rsid w:val="009E27ED"/>
    <w:rsid w:val="009E5AD9"/>
    <w:rsid w:val="009E7436"/>
    <w:rsid w:val="009F7B34"/>
    <w:rsid w:val="00A05162"/>
    <w:rsid w:val="00A168CD"/>
    <w:rsid w:val="00A23922"/>
    <w:rsid w:val="00A35226"/>
    <w:rsid w:val="00A50C69"/>
    <w:rsid w:val="00A63934"/>
    <w:rsid w:val="00A71C3D"/>
    <w:rsid w:val="00A774CA"/>
    <w:rsid w:val="00AB4859"/>
    <w:rsid w:val="00AD6A2A"/>
    <w:rsid w:val="00AE155A"/>
    <w:rsid w:val="00AE15C4"/>
    <w:rsid w:val="00AE3572"/>
    <w:rsid w:val="00AE46D9"/>
    <w:rsid w:val="00AF0018"/>
    <w:rsid w:val="00AF6191"/>
    <w:rsid w:val="00B021D0"/>
    <w:rsid w:val="00B061D6"/>
    <w:rsid w:val="00B06AA4"/>
    <w:rsid w:val="00B50B58"/>
    <w:rsid w:val="00B54652"/>
    <w:rsid w:val="00B6280A"/>
    <w:rsid w:val="00B71523"/>
    <w:rsid w:val="00B76EC4"/>
    <w:rsid w:val="00B80351"/>
    <w:rsid w:val="00B823B6"/>
    <w:rsid w:val="00BB67BD"/>
    <w:rsid w:val="00BE191B"/>
    <w:rsid w:val="00BF4DA4"/>
    <w:rsid w:val="00C03E17"/>
    <w:rsid w:val="00C06C29"/>
    <w:rsid w:val="00C11D17"/>
    <w:rsid w:val="00C15FE6"/>
    <w:rsid w:val="00C42853"/>
    <w:rsid w:val="00C4441C"/>
    <w:rsid w:val="00C45729"/>
    <w:rsid w:val="00C509CC"/>
    <w:rsid w:val="00C545BB"/>
    <w:rsid w:val="00C553E7"/>
    <w:rsid w:val="00C55B8F"/>
    <w:rsid w:val="00C62590"/>
    <w:rsid w:val="00C64F3B"/>
    <w:rsid w:val="00C753A8"/>
    <w:rsid w:val="00C84C12"/>
    <w:rsid w:val="00C86AD9"/>
    <w:rsid w:val="00C87F1B"/>
    <w:rsid w:val="00C919CC"/>
    <w:rsid w:val="00C9778C"/>
    <w:rsid w:val="00CB0998"/>
    <w:rsid w:val="00CB200E"/>
    <w:rsid w:val="00CB4729"/>
    <w:rsid w:val="00CE427E"/>
    <w:rsid w:val="00CE6DFD"/>
    <w:rsid w:val="00D1424B"/>
    <w:rsid w:val="00D16317"/>
    <w:rsid w:val="00D26675"/>
    <w:rsid w:val="00D4203E"/>
    <w:rsid w:val="00D427AD"/>
    <w:rsid w:val="00D53FC6"/>
    <w:rsid w:val="00D54926"/>
    <w:rsid w:val="00D5703A"/>
    <w:rsid w:val="00D74788"/>
    <w:rsid w:val="00D90869"/>
    <w:rsid w:val="00D92E88"/>
    <w:rsid w:val="00DA0B9F"/>
    <w:rsid w:val="00DB583B"/>
    <w:rsid w:val="00DC67B7"/>
    <w:rsid w:val="00DE1A44"/>
    <w:rsid w:val="00DE3711"/>
    <w:rsid w:val="00DF1FEF"/>
    <w:rsid w:val="00DF6D4D"/>
    <w:rsid w:val="00E01F5B"/>
    <w:rsid w:val="00E03EE5"/>
    <w:rsid w:val="00E166B1"/>
    <w:rsid w:val="00E21515"/>
    <w:rsid w:val="00E24B78"/>
    <w:rsid w:val="00E37B70"/>
    <w:rsid w:val="00E42C42"/>
    <w:rsid w:val="00E453CF"/>
    <w:rsid w:val="00E616CE"/>
    <w:rsid w:val="00E74B6C"/>
    <w:rsid w:val="00E92065"/>
    <w:rsid w:val="00EB502D"/>
    <w:rsid w:val="00EC18FA"/>
    <w:rsid w:val="00EE53B3"/>
    <w:rsid w:val="00EE6443"/>
    <w:rsid w:val="00F05443"/>
    <w:rsid w:val="00F10F00"/>
    <w:rsid w:val="00F33B22"/>
    <w:rsid w:val="00F44ACC"/>
    <w:rsid w:val="00F456F8"/>
    <w:rsid w:val="00F56969"/>
    <w:rsid w:val="00F60541"/>
    <w:rsid w:val="00F61CF4"/>
    <w:rsid w:val="00F927CB"/>
    <w:rsid w:val="00F952F2"/>
    <w:rsid w:val="00F9671A"/>
    <w:rsid w:val="00FA3BAD"/>
    <w:rsid w:val="00FA41B3"/>
    <w:rsid w:val="00FB0C12"/>
    <w:rsid w:val="00FB1C25"/>
    <w:rsid w:val="00FB6A27"/>
    <w:rsid w:val="00FC57A9"/>
    <w:rsid w:val="00FD795B"/>
    <w:rsid w:val="00FD79F6"/>
    <w:rsid w:val="00FE0B99"/>
    <w:rsid w:val="00FE7FF4"/>
    <w:rsid w:val="00FF3945"/>
    <w:rsid w:val="4C255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74961EE3-86DF-4BD0-BA6D-424BA6C6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eastAsia="zh-TW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G Times" w:hAnsi="CG Times"/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G Times" w:hAnsi="CG Times"/>
      <w:b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G Times" w:hAnsi="CG Times"/>
      <w:b/>
      <w:b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G Times" w:hAnsi="CG Times"/>
      <w:b/>
      <w:sz w:val="24"/>
    </w:rPr>
  </w:style>
  <w:style w:type="paragraph" w:styleId="Heading5">
    <w:name w:val="heading 5"/>
    <w:basedOn w:val="Normal"/>
    <w:next w:val="Normal"/>
    <w:qFormat/>
    <w:pPr>
      <w:keepNext/>
      <w:spacing w:after="60"/>
      <w:ind w:right="-331"/>
      <w:jc w:val="both"/>
      <w:outlineLvl w:val="4"/>
    </w:pPr>
    <w:rPr>
      <w:rFonts w:ascii="CG Times" w:hAnsi="CG Time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</w:style>
  <w:style w:type="paragraph" w:styleId="BodyText">
    <w:name w:val="Body Text"/>
    <w:basedOn w:val="Normal"/>
    <w:pPr>
      <w:spacing w:after="60"/>
      <w:ind w:right="-55"/>
      <w:jc w:val="both"/>
    </w:pPr>
    <w:rPr>
      <w:rFonts w:ascii="CG Times" w:hAnsi="CG Times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</w:style>
  <w:style w:type="paragraph" w:styleId="BalloonText">
    <w:name w:val="Balloon Text"/>
    <w:basedOn w:val="Normal"/>
    <w:semiHidden/>
    <w:rPr>
      <w:rFonts w:ascii="Arial" w:hAnsi="Arial"/>
      <w:sz w:val="18"/>
      <w:szCs w:val="18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snapToGrid w:val="0"/>
    </w:pPr>
  </w:style>
  <w:style w:type="paragraph" w:styleId="Title">
    <w:name w:val="Title"/>
    <w:basedOn w:val="Normal"/>
    <w:qFormat/>
    <w:pPr>
      <w:jc w:val="center"/>
    </w:pPr>
    <w:rPr>
      <w:rFonts w:ascii="CG Times" w:hAnsi="CG Times"/>
      <w:b/>
      <w:sz w:val="24"/>
    </w:rPr>
  </w:style>
  <w:style w:type="paragraph" w:styleId="Revision">
    <w:name w:val="Revision"/>
    <w:uiPriority w:val="99"/>
    <w:semiHidden/>
    <w:rPr>
      <w:lang w:eastAsia="zh-TW"/>
    </w:rPr>
  </w:style>
  <w:style w:type="paragraph" w:styleId="NormalWeb">
    <w:name w:val="Normal (Web)"/>
    <w:basedOn w:val="Normal"/>
    <w:uiPriority w:val="99"/>
    <w:unhideWhenUsed/>
    <w:rsid w:val="00D4203E"/>
    <w:pPr>
      <w:overflowPunct/>
      <w:autoSpaceDE/>
      <w:autoSpaceDN/>
      <w:adjustRightInd/>
      <w:textAlignment w:val="auto"/>
    </w:pPr>
    <w:rPr>
      <w:rFonts w:ascii="SimSun" w:eastAsia="SimSun" w:hAnsi="SimSun" w:cs="SimSun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D4203E"/>
    <w:pPr>
      <w:ind w:firstLineChars="200" w:firstLine="420"/>
    </w:pPr>
  </w:style>
  <w:style w:type="character" w:styleId="FollowedHyperlink">
    <w:name w:val="FollowedHyperlink"/>
    <w:basedOn w:val="DefaultParagraphFont"/>
    <w:rsid w:val="00B546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21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cbs@chuhai.edu.h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hcbs@chuhai.edu.h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crobat.adobe.com/hk/zh-Hant/acrobat/pdf-reader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BD570-E984-4841-A7C1-5131CCEA8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7</Pages>
  <Words>2390</Words>
  <Characters>869</Characters>
  <Application>Microsoft Office Word</Application>
  <DocSecurity>0</DocSecurity>
  <PresentationFormat/>
  <Lines>7</Lines>
  <Paragraphs>6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IVERSITY OF HONG KONG</vt:lpstr>
    </vt:vector>
  </TitlesOfParts>
  <Company>Centre of Buddhist Studies, HKU</Company>
  <LinksUpToDate>false</LinksUpToDate>
  <CharactersWithSpaces>3253</CharactersWithSpaces>
  <SharedDoc>false</SharedDoc>
  <HLinks>
    <vt:vector size="24" baseType="variant">
      <vt:variant>
        <vt:i4>6881297</vt:i4>
      </vt:variant>
      <vt:variant>
        <vt:i4>9</vt:i4>
      </vt:variant>
      <vt:variant>
        <vt:i4>0</vt:i4>
      </vt:variant>
      <vt:variant>
        <vt:i4>5</vt:i4>
      </vt:variant>
      <vt:variant>
        <vt:lpwstr>mailto:chcbs@chuhai.edu.hk</vt:lpwstr>
      </vt:variant>
      <vt:variant>
        <vt:lpwstr/>
      </vt:variant>
      <vt:variant>
        <vt:i4>4194395</vt:i4>
      </vt:variant>
      <vt:variant>
        <vt:i4>6</vt:i4>
      </vt:variant>
      <vt:variant>
        <vt:i4>0</vt:i4>
      </vt:variant>
      <vt:variant>
        <vt:i4>5</vt:i4>
      </vt:variant>
      <vt:variant>
        <vt:lpwstr>https://acrobat.adobe.com/hk/zh-Hant/acrobat/pdf-reader.html</vt:lpwstr>
      </vt:variant>
      <vt:variant>
        <vt:lpwstr/>
      </vt:variant>
      <vt:variant>
        <vt:i4>6881297</vt:i4>
      </vt:variant>
      <vt:variant>
        <vt:i4>3</vt:i4>
      </vt:variant>
      <vt:variant>
        <vt:i4>0</vt:i4>
      </vt:variant>
      <vt:variant>
        <vt:i4>5</vt:i4>
      </vt:variant>
      <vt:variant>
        <vt:lpwstr>mailto:chcbs@chuhai.edu.hk</vt:lpwstr>
      </vt:variant>
      <vt:variant>
        <vt:lpwstr/>
      </vt:variant>
      <vt:variant>
        <vt:i4>6881297</vt:i4>
      </vt:variant>
      <vt:variant>
        <vt:i4>0</vt:i4>
      </vt:variant>
      <vt:variant>
        <vt:i4>0</vt:i4>
      </vt:variant>
      <vt:variant>
        <vt:i4>5</vt:i4>
      </vt:variant>
      <vt:variant>
        <vt:lpwstr>mailto:chcbs@chuhai.ed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HONG KONG</dc:title>
  <dc:subject/>
  <dc:creator>Ying Suet Meggie Lau</dc:creator>
  <cp:keywords/>
  <cp:lastModifiedBy>Peony YIP</cp:lastModifiedBy>
  <cp:revision>6</cp:revision>
  <cp:lastPrinted>2021-10-05T03:59:00Z</cp:lastPrinted>
  <dcterms:created xsi:type="dcterms:W3CDTF">2021-09-30T04:39:00Z</dcterms:created>
  <dcterms:modified xsi:type="dcterms:W3CDTF">2021-10-07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66</vt:lpwstr>
  </property>
</Properties>
</file>